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129C77" w14:textId="52C2579F" w:rsidR="0074444A" w:rsidRDefault="0074444A" w:rsidP="00480FF4">
      <w:pPr>
        <w:pStyle w:val="ListParagraph"/>
      </w:pPr>
    </w:p>
    <w:p w14:paraId="22F956FD" w14:textId="4C2D9865" w:rsidR="0074444A" w:rsidRDefault="0074444A" w:rsidP="00480FF4">
      <w:pPr>
        <w:pStyle w:val="ListParagraph"/>
        <w:rPr>
          <w:b/>
          <w:sz w:val="32"/>
          <w:szCs w:val="32"/>
        </w:rPr>
      </w:pPr>
    </w:p>
    <w:p w14:paraId="0C3C2D0B" w14:textId="7B98A402" w:rsidR="0074444A" w:rsidRDefault="0074444A" w:rsidP="00480FF4">
      <w:pPr>
        <w:pStyle w:val="ListParagraph"/>
        <w:rPr>
          <w:b/>
          <w:sz w:val="32"/>
          <w:szCs w:val="32"/>
        </w:rPr>
      </w:pPr>
    </w:p>
    <w:p w14:paraId="29D8D697" w14:textId="77777777" w:rsidR="0074444A" w:rsidRDefault="0074444A" w:rsidP="00480FF4">
      <w:pPr>
        <w:pStyle w:val="ListParagraph"/>
        <w:rPr>
          <w:b/>
          <w:sz w:val="32"/>
          <w:szCs w:val="32"/>
        </w:rPr>
      </w:pPr>
    </w:p>
    <w:p w14:paraId="528AF370" w14:textId="77777777" w:rsidR="0074444A" w:rsidRDefault="0074444A" w:rsidP="00480FF4">
      <w:pPr>
        <w:pStyle w:val="ListParagraph"/>
        <w:rPr>
          <w:b/>
          <w:sz w:val="32"/>
          <w:szCs w:val="32"/>
        </w:rPr>
      </w:pPr>
    </w:p>
    <w:p w14:paraId="37A9ED20" w14:textId="77777777" w:rsidR="0074444A" w:rsidRDefault="0074444A" w:rsidP="00480FF4">
      <w:pPr>
        <w:pStyle w:val="ListParagraph"/>
        <w:rPr>
          <w:b/>
          <w:sz w:val="32"/>
          <w:szCs w:val="32"/>
        </w:rPr>
      </w:pPr>
    </w:p>
    <w:p w14:paraId="0CFAAB83" w14:textId="77777777" w:rsidR="0074444A" w:rsidRPr="007F1545" w:rsidRDefault="0074444A" w:rsidP="00480FF4">
      <w:pPr>
        <w:pStyle w:val="ListParagraph"/>
        <w:rPr>
          <w:b/>
          <w:sz w:val="52"/>
          <w:szCs w:val="52"/>
        </w:rPr>
      </w:pPr>
      <w:r w:rsidRPr="007F1545">
        <w:rPr>
          <w:b/>
          <w:sz w:val="52"/>
          <w:szCs w:val="52"/>
        </w:rPr>
        <w:t>MKT 6337.002</w:t>
      </w:r>
    </w:p>
    <w:p w14:paraId="07926DA0" w14:textId="77777777" w:rsidR="0074444A" w:rsidRPr="007F1545" w:rsidRDefault="0074444A" w:rsidP="00480FF4">
      <w:pPr>
        <w:pStyle w:val="ListParagraph"/>
        <w:rPr>
          <w:b/>
          <w:sz w:val="52"/>
          <w:szCs w:val="52"/>
        </w:rPr>
      </w:pPr>
      <w:r w:rsidRPr="007F1545">
        <w:rPr>
          <w:b/>
          <w:sz w:val="52"/>
          <w:szCs w:val="52"/>
        </w:rPr>
        <w:t>Predictive Analytics using SAS</w:t>
      </w:r>
    </w:p>
    <w:p w14:paraId="17844CF9" w14:textId="77777777" w:rsidR="0074444A" w:rsidRPr="007F1545" w:rsidRDefault="0074444A" w:rsidP="00480FF4">
      <w:pPr>
        <w:pStyle w:val="ListParagraph"/>
        <w:rPr>
          <w:b/>
          <w:sz w:val="52"/>
          <w:szCs w:val="52"/>
        </w:rPr>
      </w:pPr>
      <w:r w:rsidRPr="007F1545">
        <w:rPr>
          <w:b/>
          <w:sz w:val="52"/>
          <w:szCs w:val="52"/>
        </w:rPr>
        <w:t>Homework 1 Solutions</w:t>
      </w:r>
    </w:p>
    <w:p w14:paraId="4989A8A0" w14:textId="77777777" w:rsidR="0074444A" w:rsidRPr="00162127" w:rsidRDefault="0074444A" w:rsidP="00480FF4">
      <w:pPr>
        <w:pStyle w:val="ListParagraph"/>
        <w:rPr>
          <w:b/>
          <w:sz w:val="44"/>
          <w:szCs w:val="44"/>
        </w:rPr>
      </w:pPr>
      <w:r w:rsidRPr="00162127">
        <w:rPr>
          <w:b/>
          <w:sz w:val="44"/>
          <w:szCs w:val="44"/>
        </w:rPr>
        <w:t>Group 2</w:t>
      </w:r>
    </w:p>
    <w:p w14:paraId="4116D67F" w14:textId="77777777" w:rsidR="0074444A" w:rsidRPr="00162127" w:rsidRDefault="0074444A" w:rsidP="00480FF4">
      <w:pPr>
        <w:pStyle w:val="ListParagraph"/>
        <w:rPr>
          <w:b/>
          <w:sz w:val="44"/>
          <w:szCs w:val="44"/>
        </w:rPr>
      </w:pPr>
    </w:p>
    <w:p w14:paraId="242F8DD8" w14:textId="77777777" w:rsidR="0074444A" w:rsidRDefault="0074444A" w:rsidP="00480FF4">
      <w:pPr>
        <w:pStyle w:val="ListParagraph"/>
        <w:rPr>
          <w:b/>
          <w:sz w:val="32"/>
          <w:szCs w:val="32"/>
        </w:rPr>
      </w:pPr>
    </w:p>
    <w:p w14:paraId="4F616ACA" w14:textId="77777777" w:rsidR="0074444A" w:rsidRDefault="0074444A" w:rsidP="00480FF4">
      <w:pPr>
        <w:pStyle w:val="ListParagraph"/>
        <w:rPr>
          <w:b/>
          <w:sz w:val="32"/>
          <w:szCs w:val="32"/>
        </w:rPr>
      </w:pPr>
    </w:p>
    <w:p w14:paraId="674AA09F" w14:textId="77777777" w:rsidR="0074444A" w:rsidRDefault="0074444A" w:rsidP="00480FF4">
      <w:pPr>
        <w:pStyle w:val="ListParagraph"/>
        <w:rPr>
          <w:b/>
          <w:sz w:val="32"/>
          <w:szCs w:val="32"/>
        </w:rPr>
      </w:pPr>
    </w:p>
    <w:p w14:paraId="3500DA6A" w14:textId="77777777" w:rsidR="0074444A" w:rsidRDefault="0074444A" w:rsidP="00480FF4">
      <w:pPr>
        <w:pStyle w:val="ListParagraph"/>
        <w:rPr>
          <w:b/>
          <w:sz w:val="32"/>
          <w:szCs w:val="32"/>
        </w:rPr>
      </w:pPr>
    </w:p>
    <w:p w14:paraId="7CC7E880" w14:textId="77777777" w:rsidR="0074444A" w:rsidRDefault="0074444A" w:rsidP="00480FF4">
      <w:pPr>
        <w:pStyle w:val="ListParagraph"/>
        <w:rPr>
          <w:b/>
          <w:sz w:val="32"/>
          <w:szCs w:val="32"/>
        </w:rPr>
      </w:pPr>
    </w:p>
    <w:p w14:paraId="1C2F6818" w14:textId="77777777" w:rsidR="0074444A" w:rsidRDefault="0074444A" w:rsidP="00480FF4">
      <w:pPr>
        <w:pStyle w:val="ListParagraph"/>
        <w:rPr>
          <w:b/>
          <w:sz w:val="32"/>
          <w:szCs w:val="32"/>
        </w:rPr>
      </w:pPr>
    </w:p>
    <w:p w14:paraId="61B92247" w14:textId="77777777" w:rsidR="0074444A" w:rsidRDefault="0074444A" w:rsidP="00480FF4">
      <w:pPr>
        <w:pStyle w:val="ListParagraph"/>
        <w:rPr>
          <w:b/>
          <w:sz w:val="32"/>
          <w:szCs w:val="32"/>
        </w:rPr>
      </w:pPr>
    </w:p>
    <w:p w14:paraId="1664FB87" w14:textId="77777777" w:rsidR="0074444A" w:rsidRDefault="0074444A" w:rsidP="00480FF4">
      <w:pPr>
        <w:pStyle w:val="ListParagraph"/>
        <w:rPr>
          <w:b/>
          <w:sz w:val="32"/>
          <w:szCs w:val="32"/>
        </w:rPr>
      </w:pPr>
    </w:p>
    <w:p w14:paraId="3B121594" w14:textId="77777777" w:rsidR="0074444A" w:rsidRDefault="0074444A" w:rsidP="00480FF4">
      <w:pPr>
        <w:pStyle w:val="ListParagraph"/>
        <w:rPr>
          <w:b/>
          <w:sz w:val="32"/>
          <w:szCs w:val="32"/>
        </w:rPr>
      </w:pPr>
    </w:p>
    <w:p w14:paraId="3FD296B2" w14:textId="77777777" w:rsidR="0074444A" w:rsidRPr="00C737ED" w:rsidRDefault="0074444A" w:rsidP="00480FF4">
      <w:pPr>
        <w:pStyle w:val="ListParagraph"/>
        <w:ind w:firstLine="720"/>
        <w:rPr>
          <w:sz w:val="32"/>
          <w:szCs w:val="32"/>
        </w:rPr>
      </w:pPr>
      <w:r>
        <w:rPr>
          <w:b/>
          <w:sz w:val="32"/>
          <w:szCs w:val="32"/>
        </w:rPr>
        <w:t xml:space="preserve">                                         </w:t>
      </w:r>
      <w:r w:rsidRPr="00C737ED">
        <w:rPr>
          <w:sz w:val="32"/>
          <w:szCs w:val="32"/>
        </w:rPr>
        <w:t>Ees</w:t>
      </w:r>
      <w:r>
        <w:rPr>
          <w:sz w:val="32"/>
          <w:szCs w:val="32"/>
        </w:rPr>
        <w:t>h</w:t>
      </w:r>
      <w:r w:rsidRPr="00C737ED">
        <w:rPr>
          <w:sz w:val="32"/>
          <w:szCs w:val="32"/>
        </w:rPr>
        <w:t>paul Saggu – ess170530</w:t>
      </w:r>
    </w:p>
    <w:p w14:paraId="0CEC12E5" w14:textId="77777777" w:rsidR="0074444A" w:rsidRPr="00C737ED" w:rsidRDefault="0074444A" w:rsidP="00480FF4">
      <w:pPr>
        <w:pStyle w:val="ListParagraph"/>
        <w:rPr>
          <w:sz w:val="32"/>
          <w:szCs w:val="32"/>
        </w:rPr>
      </w:pPr>
      <w:r w:rsidRPr="00C737ED">
        <w:rPr>
          <w:sz w:val="32"/>
          <w:szCs w:val="32"/>
        </w:rPr>
        <w:t>Sumeet Kumar – sxk170831</w:t>
      </w:r>
    </w:p>
    <w:p w14:paraId="579D81B4" w14:textId="77777777" w:rsidR="0074444A" w:rsidRPr="00C737ED" w:rsidRDefault="0074444A" w:rsidP="00480FF4">
      <w:pPr>
        <w:pStyle w:val="ListParagraph"/>
        <w:rPr>
          <w:sz w:val="32"/>
          <w:szCs w:val="32"/>
        </w:rPr>
      </w:pPr>
      <w:r w:rsidRPr="00C737ED">
        <w:rPr>
          <w:sz w:val="32"/>
          <w:szCs w:val="32"/>
        </w:rPr>
        <w:t>Priyanshi Khatri – pxk173330</w:t>
      </w:r>
    </w:p>
    <w:p w14:paraId="5085BE2A" w14:textId="77777777" w:rsidR="0074444A" w:rsidRPr="00C737ED" w:rsidRDefault="0074444A" w:rsidP="00480FF4">
      <w:pPr>
        <w:pStyle w:val="ListParagraph"/>
        <w:rPr>
          <w:sz w:val="32"/>
          <w:szCs w:val="32"/>
        </w:rPr>
      </w:pPr>
      <w:r w:rsidRPr="00C737ED">
        <w:rPr>
          <w:sz w:val="32"/>
          <w:szCs w:val="32"/>
        </w:rPr>
        <w:t>Pooja Arora – pxa170001</w:t>
      </w:r>
    </w:p>
    <w:p w14:paraId="35DD410D" w14:textId="77777777" w:rsidR="0074444A" w:rsidRDefault="0074444A" w:rsidP="00480FF4">
      <w:pPr>
        <w:pStyle w:val="ListParagraph"/>
        <w:rPr>
          <w:b/>
          <w:sz w:val="32"/>
          <w:szCs w:val="32"/>
        </w:rPr>
      </w:pPr>
      <w:r w:rsidRPr="00C737ED">
        <w:rPr>
          <w:sz w:val="32"/>
          <w:szCs w:val="32"/>
        </w:rPr>
        <w:t>Rajdeep Arora–</w:t>
      </w:r>
      <w:r>
        <w:rPr>
          <w:sz w:val="32"/>
          <w:szCs w:val="32"/>
        </w:rPr>
        <w:t xml:space="preserve"> rxa174630</w:t>
      </w:r>
    </w:p>
    <w:p w14:paraId="6AF2D700" w14:textId="77777777" w:rsidR="0074444A" w:rsidRDefault="0074444A" w:rsidP="00480FF4">
      <w:pPr>
        <w:pStyle w:val="ListParagraph"/>
      </w:pPr>
    </w:p>
    <w:p w14:paraId="147F84AA" w14:textId="012F04F4" w:rsidR="0074444A" w:rsidRDefault="0074444A" w:rsidP="00480FF4">
      <w:pPr>
        <w:pStyle w:val="ListParagraph"/>
        <w:rPr>
          <w:b/>
          <w:sz w:val="32"/>
          <w:szCs w:val="32"/>
        </w:rPr>
      </w:pPr>
      <w:r w:rsidRPr="00394B48">
        <w:rPr>
          <w:b/>
          <w:sz w:val="32"/>
          <w:szCs w:val="32"/>
        </w:rPr>
        <w:lastRenderedPageBreak/>
        <w:t>Homework 1 Solutions:</w:t>
      </w:r>
    </w:p>
    <w:p w14:paraId="03DDB220" w14:textId="77777777" w:rsidR="0074444A" w:rsidRPr="00394B48" w:rsidRDefault="0074444A" w:rsidP="00480FF4">
      <w:pPr>
        <w:pStyle w:val="ListParagraph"/>
        <w:rPr>
          <w:b/>
          <w:sz w:val="32"/>
          <w:szCs w:val="32"/>
        </w:rPr>
      </w:pPr>
    </w:p>
    <w:p w14:paraId="7B113B4E" w14:textId="77777777" w:rsidR="0074444A" w:rsidRPr="005E4232" w:rsidRDefault="0074444A" w:rsidP="00480FF4">
      <w:pPr>
        <w:pStyle w:val="ListParagraph"/>
        <w:numPr>
          <w:ilvl w:val="0"/>
          <w:numId w:val="1"/>
        </w:numPr>
        <w:rPr>
          <w:b/>
        </w:rPr>
      </w:pPr>
      <w:r w:rsidRPr="005E4232">
        <w:rPr>
          <w:b/>
        </w:rPr>
        <w:t>How many brands are there in the data and what are their frequencies?</w:t>
      </w:r>
    </w:p>
    <w:p w14:paraId="5F1D1F76" w14:textId="77777777" w:rsidR="0074444A" w:rsidRDefault="0074444A" w:rsidP="00480FF4">
      <w:pPr>
        <w:ind w:left="360"/>
      </w:pPr>
      <w:r>
        <w:t>Ans: There are total 4 brands in the data and their frequencies are listed below:</w:t>
      </w:r>
    </w:p>
    <w:p w14:paraId="7B4CE315" w14:textId="77777777" w:rsidR="0074444A" w:rsidRDefault="0074444A" w:rsidP="00480FF4">
      <w:pPr>
        <w:pStyle w:val="ListParagraph"/>
      </w:pPr>
      <w:r>
        <w:rPr>
          <w:noProof/>
        </w:rPr>
        <w:drawing>
          <wp:inline distT="0" distB="0" distL="0" distR="0" wp14:anchorId="42612D06" wp14:editId="25091D24">
            <wp:extent cx="3282950" cy="1424137"/>
            <wp:effectExtent l="19050" t="19050" r="12700" b="2413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336642" cy="14474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51FDB9" w14:textId="529A7244" w:rsidR="0074444A" w:rsidRDefault="0074444A" w:rsidP="00480FF4"/>
    <w:p w14:paraId="6D516AF6" w14:textId="77777777" w:rsidR="008E5DCF" w:rsidRPr="005E4232" w:rsidRDefault="00523E3D" w:rsidP="00480FF4">
      <w:pPr>
        <w:pStyle w:val="ListParagraph"/>
        <w:numPr>
          <w:ilvl w:val="0"/>
          <w:numId w:val="1"/>
        </w:numPr>
        <w:rPr>
          <w:b/>
        </w:rPr>
      </w:pPr>
      <w:r w:rsidRPr="005E4232">
        <w:rPr>
          <w:b/>
        </w:rPr>
        <w:t xml:space="preserve">Create a new variable called ‘name’ that explains </w:t>
      </w:r>
      <w:r w:rsidR="008E5DCF" w:rsidRPr="005E4232">
        <w:rPr>
          <w:b/>
        </w:rPr>
        <w:t>the brand</w:t>
      </w:r>
      <w:r w:rsidRPr="005E4232">
        <w:rPr>
          <w:b/>
        </w:rPr>
        <w:t xml:space="preserve"> name</w:t>
      </w:r>
      <w:r w:rsidR="008E5DCF" w:rsidRPr="005E4232">
        <w:rPr>
          <w:b/>
        </w:rPr>
        <w:t xml:space="preserve"> as follows</w:t>
      </w:r>
      <w:r w:rsidRPr="005E4232">
        <w:rPr>
          <w:b/>
        </w:rPr>
        <w:t>:</w:t>
      </w:r>
    </w:p>
    <w:p w14:paraId="678160D7" w14:textId="77777777" w:rsidR="008E5DCF" w:rsidRDefault="008E5DCF" w:rsidP="00480FF4">
      <w:pPr>
        <w:spacing w:after="0" w:line="240" w:lineRule="auto"/>
        <w:ind w:left="360" w:firstLine="1080"/>
      </w:pPr>
      <w:r>
        <w:t>1=Heinz</w:t>
      </w:r>
    </w:p>
    <w:p w14:paraId="696D1383" w14:textId="77777777" w:rsidR="008E5DCF" w:rsidRDefault="008E5DCF" w:rsidP="00480FF4">
      <w:pPr>
        <w:spacing w:after="0" w:line="240" w:lineRule="auto"/>
        <w:ind w:left="360" w:firstLine="1080"/>
      </w:pPr>
      <w:r>
        <w:t>2=Hunts</w:t>
      </w:r>
    </w:p>
    <w:p w14:paraId="189268A7" w14:textId="77777777" w:rsidR="008E5DCF" w:rsidRDefault="008E5DCF" w:rsidP="00480FF4">
      <w:pPr>
        <w:spacing w:after="0" w:line="240" w:lineRule="auto"/>
        <w:ind w:left="360" w:firstLine="1080"/>
      </w:pPr>
      <w:r>
        <w:t>3=DelMonte</w:t>
      </w:r>
    </w:p>
    <w:p w14:paraId="43C57CE6" w14:textId="68444E4B" w:rsidR="008E5DCF" w:rsidRDefault="008E5DCF" w:rsidP="00480FF4">
      <w:pPr>
        <w:spacing w:after="0" w:line="240" w:lineRule="auto"/>
        <w:ind w:left="360" w:firstLine="1080"/>
      </w:pPr>
      <w:r>
        <w:t>4=Other</w:t>
      </w:r>
    </w:p>
    <w:p w14:paraId="77C55472" w14:textId="77777777" w:rsidR="002A3583" w:rsidRDefault="00394B48" w:rsidP="00480FF4">
      <w:pPr>
        <w:spacing w:after="0" w:line="240" w:lineRule="auto"/>
      </w:pPr>
      <w:r>
        <w:t xml:space="preserve">     </w:t>
      </w:r>
    </w:p>
    <w:p w14:paraId="6DCB056E" w14:textId="755F4C81" w:rsidR="002A3583" w:rsidRDefault="00394B48" w:rsidP="00480FF4">
      <w:pPr>
        <w:spacing w:after="0" w:line="240" w:lineRule="auto"/>
      </w:pPr>
      <w:r>
        <w:t xml:space="preserve"> Ans:  </w:t>
      </w:r>
      <w:r w:rsidR="002A3583">
        <w:t xml:space="preserve">Below is the output showing a new variable ‘Name’ added to the dataset </w:t>
      </w:r>
    </w:p>
    <w:p w14:paraId="6406EC0B" w14:textId="77777777" w:rsidR="008A1F2D" w:rsidRDefault="008A1F2D" w:rsidP="00480FF4">
      <w:pPr>
        <w:spacing w:after="0" w:line="240" w:lineRule="auto"/>
      </w:pPr>
    </w:p>
    <w:p w14:paraId="17F268B2" w14:textId="1C11E3DD" w:rsidR="008A1F2D" w:rsidRDefault="008A1F2D" w:rsidP="00480FF4">
      <w:pPr>
        <w:spacing w:after="0" w:line="240" w:lineRule="auto"/>
      </w:pPr>
      <w:r>
        <w:rPr>
          <w:noProof/>
        </w:rPr>
        <w:drawing>
          <wp:inline distT="0" distB="0" distL="0" distR="0" wp14:anchorId="7F4C64AC" wp14:editId="54DB5513">
            <wp:extent cx="5935980" cy="2766060"/>
            <wp:effectExtent l="19050" t="19050" r="26670" b="1524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27660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BB043F" w14:textId="759ED281" w:rsidR="006451B1" w:rsidRDefault="006451B1" w:rsidP="00480FF4">
      <w:pPr>
        <w:spacing w:after="0" w:line="240" w:lineRule="auto"/>
      </w:pPr>
    </w:p>
    <w:p w14:paraId="68FE9519" w14:textId="09AAD234" w:rsidR="006451B1" w:rsidRDefault="006451B1" w:rsidP="00480FF4">
      <w:pPr>
        <w:spacing w:after="0" w:line="240" w:lineRule="auto"/>
      </w:pPr>
    </w:p>
    <w:p w14:paraId="34616C77" w14:textId="26BFBF88" w:rsidR="00394B48" w:rsidRDefault="00394B48" w:rsidP="00480FF4">
      <w:pPr>
        <w:spacing w:after="0" w:line="240" w:lineRule="auto"/>
      </w:pPr>
    </w:p>
    <w:p w14:paraId="0A55602B" w14:textId="22E54354" w:rsidR="008E5DCF" w:rsidRPr="005E4232" w:rsidRDefault="00523E3D" w:rsidP="00480FF4">
      <w:pPr>
        <w:pStyle w:val="ListParagraph"/>
        <w:numPr>
          <w:ilvl w:val="0"/>
          <w:numId w:val="1"/>
        </w:numPr>
        <w:rPr>
          <w:b/>
        </w:rPr>
      </w:pPr>
      <w:r w:rsidRPr="005E4232">
        <w:rPr>
          <w:b/>
        </w:rPr>
        <w:lastRenderedPageBreak/>
        <w:t>Label p1-p4, d1-d4, f1-f4, l1-l4 to indicate prices, displays, features and loyalty for the four brands.</w:t>
      </w:r>
    </w:p>
    <w:p w14:paraId="696E13E3" w14:textId="5054B991" w:rsidR="002A3583" w:rsidRDefault="002A3583" w:rsidP="00480FF4">
      <w:pPr>
        <w:ind w:left="360"/>
      </w:pPr>
      <w:r>
        <w:t xml:space="preserve">Ans: </w:t>
      </w:r>
      <w:r w:rsidR="00045A25">
        <w:t>Below is the output showing labels for prices, displays, features and loyalty</w:t>
      </w:r>
      <w:r w:rsidR="0021718F">
        <w:t>.</w:t>
      </w:r>
    </w:p>
    <w:p w14:paraId="0C455B35" w14:textId="5D5FD786" w:rsidR="00045A25" w:rsidRDefault="00045A25" w:rsidP="00480FF4">
      <w:pPr>
        <w:ind w:left="360"/>
      </w:pPr>
      <w:r>
        <w:rPr>
          <w:noProof/>
        </w:rPr>
        <w:drawing>
          <wp:inline distT="0" distB="0" distL="0" distR="0" wp14:anchorId="20A2D7AC" wp14:editId="1A303AEB">
            <wp:extent cx="5930900" cy="2362200"/>
            <wp:effectExtent l="19050" t="19050" r="12700" b="190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2362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DC2671" w14:textId="58BB9311" w:rsidR="0021718F" w:rsidRDefault="0021718F" w:rsidP="00480FF4">
      <w:pPr>
        <w:ind w:left="360"/>
      </w:pPr>
    </w:p>
    <w:p w14:paraId="19E82B1F" w14:textId="51ED6973" w:rsidR="006451B1" w:rsidRDefault="0021718F" w:rsidP="00480FF4">
      <w:pPr>
        <w:ind w:left="360"/>
      </w:pPr>
      <w:r>
        <w:rPr>
          <w:noProof/>
        </w:rPr>
        <w:drawing>
          <wp:inline distT="0" distB="0" distL="0" distR="0" wp14:anchorId="06C47709" wp14:editId="566F518E">
            <wp:extent cx="2367379" cy="3489960"/>
            <wp:effectExtent l="19050" t="19050" r="13970" b="1524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8496" cy="352109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F32FAE" w14:textId="5B78E3F3" w:rsidR="00525206" w:rsidRDefault="00525206" w:rsidP="00480FF4">
      <w:pPr>
        <w:ind w:left="360"/>
      </w:pPr>
    </w:p>
    <w:p w14:paraId="47CDD4E4" w14:textId="3E6D1315" w:rsidR="00525206" w:rsidRDefault="00525206" w:rsidP="00480FF4">
      <w:pPr>
        <w:ind w:left="360"/>
      </w:pPr>
    </w:p>
    <w:p w14:paraId="7981E7D0" w14:textId="77777777" w:rsidR="00525206" w:rsidRDefault="00525206" w:rsidP="00480FF4">
      <w:pPr>
        <w:ind w:left="360"/>
      </w:pPr>
    </w:p>
    <w:p w14:paraId="08571895" w14:textId="2DDEA93F" w:rsidR="005C497D" w:rsidRPr="005E4232" w:rsidRDefault="005C497D" w:rsidP="00480FF4">
      <w:pPr>
        <w:pStyle w:val="ListParagraph"/>
        <w:numPr>
          <w:ilvl w:val="0"/>
          <w:numId w:val="1"/>
        </w:numPr>
        <w:rPr>
          <w:b/>
        </w:rPr>
      </w:pPr>
      <w:r w:rsidRPr="005E4232">
        <w:rPr>
          <w:b/>
        </w:rPr>
        <w:lastRenderedPageBreak/>
        <w:t>What is the average price of different brands?</w:t>
      </w:r>
    </w:p>
    <w:p w14:paraId="520F9400" w14:textId="7ACB0752" w:rsidR="00045A25" w:rsidRDefault="00045A25" w:rsidP="00480FF4">
      <w:pPr>
        <w:ind w:left="360"/>
      </w:pPr>
      <w:r>
        <w:t xml:space="preserve">Ans:  </w:t>
      </w:r>
      <w:r w:rsidR="00F97EE4">
        <w:t>Below tables shows average prices for all the four brands:</w:t>
      </w:r>
      <w:r w:rsidR="006451B1">
        <w:t xml:space="preserve"> </w:t>
      </w:r>
      <w:r w:rsidR="00F97EE4">
        <w:t>-</w:t>
      </w:r>
      <w:r w:rsidR="00F97EE4">
        <w:rPr>
          <w:noProof/>
        </w:rPr>
        <w:drawing>
          <wp:inline distT="0" distB="0" distL="0" distR="0" wp14:anchorId="428ACB64" wp14:editId="60B631C9">
            <wp:extent cx="5200650" cy="1520190"/>
            <wp:effectExtent l="19050" t="19050" r="19050" b="2286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19724" cy="15257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056C022" w14:textId="00B5E228" w:rsidR="005C497D" w:rsidRPr="005E4232" w:rsidRDefault="005C497D" w:rsidP="00480FF4">
      <w:pPr>
        <w:pStyle w:val="ListParagraph"/>
        <w:numPr>
          <w:ilvl w:val="0"/>
          <w:numId w:val="1"/>
        </w:numPr>
        <w:rPr>
          <w:b/>
        </w:rPr>
      </w:pPr>
      <w:r w:rsidRPr="005E4232">
        <w:rPr>
          <w:b/>
        </w:rPr>
        <w:t>How many stores are available in the data and what is their share of purchases? Which are the largest stores?</w:t>
      </w:r>
    </w:p>
    <w:p w14:paraId="5CB1DBE4" w14:textId="51C792FE" w:rsidR="000B0CD9" w:rsidRDefault="000B0CD9" w:rsidP="00480FF4">
      <w:pPr>
        <w:ind w:left="360"/>
      </w:pPr>
      <w:r>
        <w:t>Ans:  Based on the output below, there are 10</w:t>
      </w:r>
      <w:r w:rsidR="00CF7573">
        <w:t xml:space="preserve"> stores that are available in the data and the largest stores are the ones with STID 4,7 and 3. </w:t>
      </w:r>
      <w:r w:rsidR="009366C1">
        <w:t>Their share of purchase is mentioned in the “pct” column.</w:t>
      </w:r>
    </w:p>
    <w:p w14:paraId="123EDA67" w14:textId="57116B88" w:rsidR="000B0CD9" w:rsidRDefault="00DA0D27" w:rsidP="00480FF4">
      <w:pPr>
        <w:ind w:left="360"/>
      </w:pPr>
      <w:r>
        <w:rPr>
          <w:noProof/>
        </w:rPr>
        <w:drawing>
          <wp:inline distT="0" distB="0" distL="0" distR="0" wp14:anchorId="5108A327" wp14:editId="66A18285">
            <wp:extent cx="2343150" cy="2334085"/>
            <wp:effectExtent l="19050" t="19050" r="19050" b="285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348539" cy="23394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158E13" w14:textId="1113EA67" w:rsidR="005C497D" w:rsidRPr="005E4232" w:rsidRDefault="005C497D" w:rsidP="00480FF4">
      <w:pPr>
        <w:pStyle w:val="ListParagraph"/>
        <w:numPr>
          <w:ilvl w:val="0"/>
          <w:numId w:val="1"/>
        </w:numPr>
        <w:rPr>
          <w:b/>
        </w:rPr>
      </w:pPr>
      <w:r w:rsidRPr="005E4232">
        <w:rPr>
          <w:b/>
        </w:rPr>
        <w:t>What is the average price of different brands in the top 5 stores?</w:t>
      </w:r>
    </w:p>
    <w:p w14:paraId="44142771" w14:textId="525717EC" w:rsidR="00CF7573" w:rsidRDefault="00CF7573" w:rsidP="00480FF4">
      <w:pPr>
        <w:ind w:left="360"/>
      </w:pPr>
      <w:r>
        <w:t xml:space="preserve">Ans: </w:t>
      </w:r>
      <w:r w:rsidR="001715CB">
        <w:t>The top 5 brands are the ones with STID 4,7,3,26 and 29. We created a separate dataset with top 5 stores and then calculated the average price.</w:t>
      </w:r>
    </w:p>
    <w:p w14:paraId="723D9891" w14:textId="33F12B56" w:rsidR="006451B1" w:rsidRDefault="006451B1" w:rsidP="00480FF4">
      <w:pPr>
        <w:ind w:left="360"/>
      </w:pPr>
      <w:r>
        <w:t>Average price amongst all top 5 stores: -</w:t>
      </w:r>
    </w:p>
    <w:p w14:paraId="31C09DD0" w14:textId="2643BE50" w:rsidR="0074444A" w:rsidRDefault="00CF7573" w:rsidP="00480FF4">
      <w:pPr>
        <w:pStyle w:val="ListParagraph"/>
      </w:pPr>
      <w:r>
        <w:rPr>
          <w:noProof/>
        </w:rPr>
        <w:drawing>
          <wp:inline distT="0" distB="0" distL="0" distR="0" wp14:anchorId="3DC00BCE" wp14:editId="4DF7CACE">
            <wp:extent cx="1707519" cy="1219200"/>
            <wp:effectExtent l="19050" t="19050" r="26035" b="190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716022" cy="12252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B1AFEB" w14:textId="2AD7BED4" w:rsidR="006451B1" w:rsidRDefault="006451B1" w:rsidP="00480FF4">
      <w:pPr>
        <w:pStyle w:val="ListParagraph"/>
      </w:pPr>
      <w:r w:rsidRPr="0074444A">
        <w:rPr>
          <w:b/>
        </w:rPr>
        <w:lastRenderedPageBreak/>
        <w:t>Average price for each store</w:t>
      </w:r>
      <w:r>
        <w:t>: -</w:t>
      </w:r>
    </w:p>
    <w:p w14:paraId="335E3B6A" w14:textId="411A2222" w:rsidR="006451B1" w:rsidRDefault="006451B1" w:rsidP="00480FF4">
      <w:pPr>
        <w:pStyle w:val="ListParagraph"/>
      </w:pPr>
    </w:p>
    <w:p w14:paraId="66404119" w14:textId="3D286515" w:rsidR="0074444A" w:rsidRDefault="006451B1" w:rsidP="00480FF4">
      <w:pPr>
        <w:pStyle w:val="ListParagraph"/>
      </w:pPr>
      <w:r>
        <w:rPr>
          <w:noProof/>
        </w:rPr>
        <w:drawing>
          <wp:inline distT="0" distB="0" distL="0" distR="0" wp14:anchorId="216E1D2B" wp14:editId="49B04AE4">
            <wp:extent cx="2141220" cy="3383280"/>
            <wp:effectExtent l="19050" t="19050" r="11430" b="2667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220" cy="33832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8795C4" w14:textId="77777777" w:rsidR="0074444A" w:rsidRDefault="0074444A" w:rsidP="00480FF4">
      <w:pPr>
        <w:pStyle w:val="ListParagraph"/>
      </w:pPr>
    </w:p>
    <w:p w14:paraId="34F851CF" w14:textId="4A3FCA06" w:rsidR="005C497D" w:rsidRPr="008C169B" w:rsidRDefault="005C497D" w:rsidP="00480FF4">
      <w:pPr>
        <w:pStyle w:val="ListParagraph"/>
        <w:numPr>
          <w:ilvl w:val="0"/>
          <w:numId w:val="1"/>
        </w:numPr>
        <w:rPr>
          <w:b/>
        </w:rPr>
      </w:pPr>
      <w:r w:rsidRPr="008C169B">
        <w:rPr>
          <w:b/>
        </w:rPr>
        <w:t>What is the average display (percentage) of different brands?</w:t>
      </w:r>
    </w:p>
    <w:p w14:paraId="0C362026" w14:textId="5D2D3E76" w:rsidR="001715CB" w:rsidRDefault="001715CB" w:rsidP="00480FF4">
      <w:pPr>
        <w:ind w:left="360"/>
      </w:pPr>
      <w:r>
        <w:t xml:space="preserve">Ans: </w:t>
      </w:r>
      <w:r w:rsidR="00945AC4">
        <w:t xml:space="preserve"> Below tables displays the average percentage display of different brands: -</w:t>
      </w:r>
    </w:p>
    <w:p w14:paraId="2C7F275F" w14:textId="56D6C6BB" w:rsidR="00945AC4" w:rsidRDefault="006451B1" w:rsidP="00480FF4">
      <w:pPr>
        <w:ind w:left="360"/>
      </w:pPr>
      <w:r>
        <w:rPr>
          <w:noProof/>
        </w:rPr>
        <w:drawing>
          <wp:inline distT="0" distB="0" distL="0" distR="0" wp14:anchorId="6FF6C2ED" wp14:editId="7F19DF67">
            <wp:extent cx="2650103" cy="3208020"/>
            <wp:effectExtent l="19050" t="19050" r="17145" b="1143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0886" cy="322107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67430C" w14:textId="00AB2B88" w:rsidR="005C497D" w:rsidRPr="008C169B" w:rsidRDefault="005C497D" w:rsidP="00480FF4">
      <w:pPr>
        <w:pStyle w:val="ListParagraph"/>
        <w:numPr>
          <w:ilvl w:val="0"/>
          <w:numId w:val="1"/>
        </w:numPr>
        <w:rPr>
          <w:b/>
        </w:rPr>
      </w:pPr>
      <w:r w:rsidRPr="008C169B">
        <w:rPr>
          <w:b/>
        </w:rPr>
        <w:lastRenderedPageBreak/>
        <w:t>What is the average feature (percentage) of different brands?</w:t>
      </w:r>
    </w:p>
    <w:p w14:paraId="41B1A0DA" w14:textId="104DBB2A" w:rsidR="00945AC4" w:rsidRDefault="00945AC4" w:rsidP="00480FF4">
      <w:pPr>
        <w:ind w:left="360"/>
      </w:pPr>
      <w:r w:rsidRPr="006451B1">
        <w:rPr>
          <w:b/>
        </w:rPr>
        <w:t>Ans:</w:t>
      </w:r>
      <w:r>
        <w:t xml:space="preserve">  Below tables displays the average percentage feature of different brands: -</w:t>
      </w:r>
    </w:p>
    <w:p w14:paraId="30CF0738" w14:textId="2FA28B3E" w:rsidR="0074444A" w:rsidRDefault="006451B1" w:rsidP="00480FF4">
      <w:pPr>
        <w:ind w:left="360"/>
      </w:pPr>
      <w:r>
        <w:rPr>
          <w:noProof/>
        </w:rPr>
        <w:drawing>
          <wp:inline distT="0" distB="0" distL="0" distR="0" wp14:anchorId="0789DAC5" wp14:editId="169FA1EB">
            <wp:extent cx="2752578" cy="3230880"/>
            <wp:effectExtent l="19050" t="19050" r="10160" b="2667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3840" cy="324409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140725" w14:textId="710C367D" w:rsidR="006451B1" w:rsidRDefault="005C497D" w:rsidP="00480FF4">
      <w:pPr>
        <w:pStyle w:val="ListParagraph"/>
        <w:numPr>
          <w:ilvl w:val="0"/>
          <w:numId w:val="1"/>
        </w:numPr>
        <w:rPr>
          <w:b/>
        </w:rPr>
      </w:pPr>
      <w:r w:rsidRPr="008C169B">
        <w:rPr>
          <w:b/>
        </w:rPr>
        <w:t xml:space="preserve">What is the </w:t>
      </w:r>
      <w:r w:rsidR="006451B1">
        <w:rPr>
          <w:b/>
        </w:rPr>
        <w:t>average price of brands by week?</w:t>
      </w:r>
    </w:p>
    <w:p w14:paraId="7C9344C7" w14:textId="4BBA4258" w:rsidR="006451B1" w:rsidRPr="006451B1" w:rsidRDefault="006451B1" w:rsidP="00480FF4">
      <w:pPr>
        <w:ind w:left="360"/>
      </w:pPr>
      <w:r>
        <w:rPr>
          <w:b/>
        </w:rPr>
        <w:t xml:space="preserve">Ans: - </w:t>
      </w:r>
      <w:r w:rsidRPr="006451B1">
        <w:t xml:space="preserve">Weekly Average price of all brands </w:t>
      </w:r>
    </w:p>
    <w:p w14:paraId="701552EB" w14:textId="20C07C4B" w:rsidR="0074444A" w:rsidRDefault="00CD6380" w:rsidP="00480FF4">
      <w:pPr>
        <w:ind w:left="360"/>
      </w:pPr>
      <w:r>
        <w:t xml:space="preserve"> </w:t>
      </w:r>
      <w:r>
        <w:rPr>
          <w:noProof/>
        </w:rPr>
        <w:drawing>
          <wp:inline distT="0" distB="0" distL="0" distR="0" wp14:anchorId="699816A9" wp14:editId="45E2947C">
            <wp:extent cx="1955664" cy="3444240"/>
            <wp:effectExtent l="19050" t="19050" r="26035" b="2286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961251" cy="34540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37F086" w14:textId="4144B5CE" w:rsidR="006451B1" w:rsidRDefault="005C497D" w:rsidP="00480FF4">
      <w:pPr>
        <w:pStyle w:val="ListParagraph"/>
        <w:numPr>
          <w:ilvl w:val="0"/>
          <w:numId w:val="1"/>
        </w:numPr>
        <w:rPr>
          <w:b/>
        </w:rPr>
      </w:pPr>
      <w:r w:rsidRPr="008C169B">
        <w:rPr>
          <w:b/>
        </w:rPr>
        <w:lastRenderedPageBreak/>
        <w:t>Is there a relationship between income and brands?</w:t>
      </w:r>
    </w:p>
    <w:p w14:paraId="03FF76FB" w14:textId="48A15DAB" w:rsidR="006451B1" w:rsidRDefault="006451B1" w:rsidP="00480FF4">
      <w:pPr>
        <w:ind w:left="360"/>
      </w:pPr>
      <w:r>
        <w:rPr>
          <w:b/>
        </w:rPr>
        <w:t xml:space="preserve">Ans: - </w:t>
      </w:r>
      <w:r>
        <w:t>Based on the dataset, the variables income and brand are categorical and to find the correlation between them, we will use chi-square test.</w:t>
      </w:r>
    </w:p>
    <w:p w14:paraId="7193450E" w14:textId="23565285" w:rsidR="006451B1" w:rsidRDefault="006451B1" w:rsidP="00480FF4">
      <w:pPr>
        <w:spacing w:after="0" w:line="240" w:lineRule="auto"/>
        <w:ind w:left="360"/>
        <w:rPr>
          <w:b/>
        </w:rPr>
      </w:pPr>
      <w:r>
        <w:rPr>
          <w:b/>
        </w:rPr>
        <w:t>H0: Income and brand are not correlated.</w:t>
      </w:r>
    </w:p>
    <w:p w14:paraId="30225A15" w14:textId="2E92C990" w:rsidR="006451B1" w:rsidRDefault="006451B1" w:rsidP="00480FF4">
      <w:pPr>
        <w:spacing w:after="0" w:line="240" w:lineRule="auto"/>
        <w:ind w:left="360"/>
        <w:rPr>
          <w:b/>
        </w:rPr>
      </w:pPr>
      <w:r>
        <w:rPr>
          <w:b/>
        </w:rPr>
        <w:t>A0: Income and brand are correlated</w:t>
      </w:r>
      <w:r w:rsidR="00C0273F">
        <w:rPr>
          <w:b/>
        </w:rPr>
        <w:t>.</w:t>
      </w:r>
    </w:p>
    <w:p w14:paraId="504B5242" w14:textId="77777777" w:rsidR="00C0273F" w:rsidRDefault="00C0273F" w:rsidP="00480FF4">
      <w:pPr>
        <w:spacing w:after="0" w:line="240" w:lineRule="auto"/>
        <w:ind w:left="360"/>
        <w:rPr>
          <w:b/>
        </w:rPr>
      </w:pPr>
    </w:p>
    <w:p w14:paraId="35685969" w14:textId="300960A7" w:rsidR="006451B1" w:rsidRDefault="006451B1" w:rsidP="00480FF4">
      <w:pPr>
        <w:spacing w:line="240" w:lineRule="auto"/>
        <w:ind w:left="360"/>
        <w:rPr>
          <w:b/>
        </w:rPr>
      </w:pPr>
      <w:r>
        <w:rPr>
          <w:b/>
          <w:noProof/>
        </w:rPr>
        <w:drawing>
          <wp:inline distT="0" distB="0" distL="0" distR="0" wp14:anchorId="3BFAEEBC" wp14:editId="0CFA3C6E">
            <wp:extent cx="2688093" cy="3627120"/>
            <wp:effectExtent l="19050" t="19050" r="17145" b="1143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7240" cy="363946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0241FA" w14:textId="073FB138" w:rsidR="00C0273F" w:rsidRPr="00C0273F" w:rsidRDefault="006451B1" w:rsidP="00480FF4">
      <w:pPr>
        <w:spacing w:line="240" w:lineRule="auto"/>
        <w:ind w:left="360"/>
        <w:rPr>
          <w:b/>
        </w:rPr>
      </w:pPr>
      <w:r>
        <w:rPr>
          <w:b/>
          <w:noProof/>
        </w:rPr>
        <w:drawing>
          <wp:inline distT="0" distB="0" distL="0" distR="0" wp14:anchorId="02279B06" wp14:editId="6CC0E68F">
            <wp:extent cx="3001698" cy="2217420"/>
            <wp:effectExtent l="19050" t="19050" r="27305" b="1143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3686" cy="222627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83BC32" w14:textId="46C8B124" w:rsidR="0074444A" w:rsidRPr="00C0273F" w:rsidRDefault="00C0273F" w:rsidP="00480FF4">
      <w:pPr>
        <w:spacing w:line="240" w:lineRule="auto"/>
        <w:ind w:left="360"/>
      </w:pPr>
      <w:r w:rsidRPr="00C0273F">
        <w:t>As per the results of chi-square test, the probability of the hypothe</w:t>
      </w:r>
      <w:r w:rsidR="00B70F8F">
        <w:t>sis being true is less than .000</w:t>
      </w:r>
      <w:r w:rsidRPr="00C0273F">
        <w:t>1 so we reject the null and conclude that there is some relationship between the variables income and brand</w:t>
      </w:r>
    </w:p>
    <w:p w14:paraId="7EE32806" w14:textId="39961E4C" w:rsidR="00234EEF" w:rsidRDefault="005C497D" w:rsidP="00480FF4">
      <w:pPr>
        <w:pStyle w:val="ListParagraph"/>
        <w:numPr>
          <w:ilvl w:val="0"/>
          <w:numId w:val="1"/>
        </w:numPr>
        <w:rPr>
          <w:b/>
        </w:rPr>
      </w:pPr>
      <w:r w:rsidRPr="008C169B">
        <w:rPr>
          <w:b/>
        </w:rPr>
        <w:lastRenderedPageBreak/>
        <w:t xml:space="preserve">Is there a </w:t>
      </w:r>
      <w:r w:rsidR="00F2281D" w:rsidRPr="008C169B">
        <w:rPr>
          <w:b/>
        </w:rPr>
        <w:t xml:space="preserve">significant </w:t>
      </w:r>
      <w:r w:rsidRPr="008C169B">
        <w:rPr>
          <w:b/>
        </w:rPr>
        <w:t>difference in price paid between la</w:t>
      </w:r>
      <w:r w:rsidR="00234EEF">
        <w:rPr>
          <w:b/>
        </w:rPr>
        <w:t>rge families and small families?</w:t>
      </w:r>
    </w:p>
    <w:p w14:paraId="13825A4E" w14:textId="22833E47" w:rsidR="00DE4744" w:rsidRPr="00DE4744" w:rsidRDefault="00234EEF" w:rsidP="00480FF4">
      <w:pPr>
        <w:ind w:left="360"/>
      </w:pPr>
      <w:r>
        <w:rPr>
          <w:b/>
        </w:rPr>
        <w:t xml:space="preserve">Ans: - </w:t>
      </w:r>
      <w:r w:rsidR="00DE4744">
        <w:t>Defined a new variable Price Which contains the price of the brand chosen by the family. Also, categorize the family size as Small (Famsize =1,2), Medium (Famsize = 3,4,5) &amp; Large (Famsize = 6,7) and name it as FAMTYPE.</w:t>
      </w:r>
    </w:p>
    <w:p w14:paraId="1FF8F147" w14:textId="47D3A249" w:rsidR="00DE4744" w:rsidRDefault="00DE4744" w:rsidP="00480FF4">
      <w:pPr>
        <w:ind w:left="360"/>
      </w:pPr>
      <w:r w:rsidRPr="00DE4744">
        <w:t>To check the significant difference, we use t-test.</w:t>
      </w:r>
      <w:r>
        <w:t xml:space="preserve"> </w:t>
      </w:r>
    </w:p>
    <w:p w14:paraId="1D05A4A9" w14:textId="0F6CC416" w:rsidR="00DE4744" w:rsidRDefault="00DE4744" w:rsidP="00480FF4">
      <w:pPr>
        <w:ind w:left="360"/>
      </w:pPr>
      <w:r>
        <w:t xml:space="preserve">To check for </w:t>
      </w:r>
      <w:r w:rsidRPr="00DE4744">
        <w:rPr>
          <w:b/>
        </w:rPr>
        <w:t>equality of variance</w:t>
      </w:r>
      <w:r>
        <w:t>, perform the F-test.</w:t>
      </w:r>
    </w:p>
    <w:p w14:paraId="5AAB39D6" w14:textId="116BFCB2" w:rsidR="00DE4744" w:rsidRDefault="00DE4744" w:rsidP="00480FF4">
      <w:pPr>
        <w:ind w:left="360"/>
      </w:pPr>
      <w:r>
        <w:t>H0: Variances are equal</w:t>
      </w:r>
    </w:p>
    <w:p w14:paraId="76C9FECB" w14:textId="4946B2F7" w:rsidR="00DE4744" w:rsidRDefault="00DE4744" w:rsidP="00480FF4">
      <w:pPr>
        <w:ind w:left="360"/>
      </w:pPr>
      <w:r>
        <w:t>H1: Variances are unequal</w:t>
      </w:r>
    </w:p>
    <w:p w14:paraId="384C76C9" w14:textId="53B63C57" w:rsidR="00DE4744" w:rsidRDefault="00DE4744" w:rsidP="00480FF4">
      <w:pPr>
        <w:ind w:left="360"/>
      </w:pPr>
      <w:r>
        <w:rPr>
          <w:noProof/>
        </w:rPr>
        <w:drawing>
          <wp:inline distT="0" distB="0" distL="0" distR="0" wp14:anchorId="393AE04B" wp14:editId="60DC4619">
            <wp:extent cx="2552700" cy="765810"/>
            <wp:effectExtent l="19050" t="19050" r="19050" b="1524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151" cy="77134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35CB19" w14:textId="6C4F4C16" w:rsidR="00DE4744" w:rsidRDefault="00DE4744" w:rsidP="00480FF4">
      <w:pPr>
        <w:ind w:left="360"/>
      </w:pPr>
      <w:r>
        <w:t>Based on this output, the p-value is less than 0.05 so we reject the Null hypothesis. So we can conclude that Variances are unequal.</w:t>
      </w:r>
    </w:p>
    <w:p w14:paraId="3926DF6E" w14:textId="6E90CAE1" w:rsidR="00DE4744" w:rsidRDefault="00DE4744" w:rsidP="00480FF4">
      <w:pPr>
        <w:ind w:left="360"/>
      </w:pPr>
      <w:r>
        <w:t xml:space="preserve">H0:  Average price paid by small families is </w:t>
      </w:r>
      <w:r w:rsidR="00480FF4">
        <w:t xml:space="preserve">significantly same </w:t>
      </w:r>
      <w:r>
        <w:t>to large families</w:t>
      </w:r>
    </w:p>
    <w:p w14:paraId="4EC81FD0" w14:textId="1F81A931" w:rsidR="00DE4744" w:rsidRDefault="00DE4744" w:rsidP="00480FF4">
      <w:pPr>
        <w:ind w:left="360"/>
      </w:pPr>
      <w:r>
        <w:t xml:space="preserve">H1: Average price paid by small families is not </w:t>
      </w:r>
      <w:r w:rsidR="00480FF4">
        <w:t>significantly same</w:t>
      </w:r>
      <w:r>
        <w:t xml:space="preserve"> to large families</w:t>
      </w:r>
    </w:p>
    <w:p w14:paraId="5188BBAA" w14:textId="13F121FF" w:rsidR="00DE4744" w:rsidRDefault="00DE4744" w:rsidP="00480FF4">
      <w:pPr>
        <w:ind w:left="360"/>
      </w:pPr>
      <w:r>
        <w:rPr>
          <w:noProof/>
        </w:rPr>
        <w:drawing>
          <wp:inline distT="0" distB="0" distL="0" distR="0" wp14:anchorId="69987CD4" wp14:editId="56D71297">
            <wp:extent cx="4517136" cy="3383280"/>
            <wp:effectExtent l="19050" t="19050" r="17145" b="2667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5470" cy="338952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B1DFC5" w14:textId="2DAD9758" w:rsidR="00DE4744" w:rsidRPr="00DE4744" w:rsidRDefault="00DE4744" w:rsidP="00480FF4">
      <w:pPr>
        <w:ind w:left="360"/>
      </w:pPr>
      <w:r>
        <w:lastRenderedPageBreak/>
        <w:t>From the output of t-test, we see that p-value is less than 0.05 so we reject the null hypothesis and we can conclude that there is a significant difference between the price paid by Small &amp; large Families.</w:t>
      </w:r>
    </w:p>
    <w:p w14:paraId="659A79A1" w14:textId="77777777" w:rsidR="00234EEF" w:rsidRPr="00234EEF" w:rsidRDefault="00234EEF" w:rsidP="00480FF4">
      <w:pPr>
        <w:ind w:left="360"/>
        <w:rPr>
          <w:b/>
        </w:rPr>
      </w:pPr>
    </w:p>
    <w:p w14:paraId="673E9A06" w14:textId="59BE12E9" w:rsidR="00AF6E7E" w:rsidRDefault="00F13026" w:rsidP="00480FF4">
      <w:pPr>
        <w:pStyle w:val="ListParagraph"/>
        <w:numPr>
          <w:ilvl w:val="0"/>
          <w:numId w:val="1"/>
        </w:numPr>
        <w:rPr>
          <w:b/>
        </w:rPr>
      </w:pPr>
      <w:r w:rsidRPr="008C169B">
        <w:rPr>
          <w:b/>
        </w:rPr>
        <w:t>Develop three additional hypotheses using the data, test them and report your findings.</w:t>
      </w:r>
    </w:p>
    <w:p w14:paraId="6BE8694E" w14:textId="77777777" w:rsidR="00F57F09" w:rsidRPr="00AF6E7E" w:rsidRDefault="00F57F09" w:rsidP="00480FF4">
      <w:pPr>
        <w:pStyle w:val="ListParagraph"/>
        <w:rPr>
          <w:b/>
        </w:rPr>
      </w:pPr>
    </w:p>
    <w:p w14:paraId="0D2EE392" w14:textId="77777777" w:rsidR="00525206" w:rsidRPr="00525206" w:rsidRDefault="004A22AF" w:rsidP="00480FF4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</w:pPr>
      <w:r w:rsidRPr="00525206">
        <w:rPr>
          <w:b/>
          <w:sz w:val="24"/>
        </w:rPr>
        <w:t>Hypothesis 1</w:t>
      </w:r>
    </w:p>
    <w:p w14:paraId="5DED8276" w14:textId="6D811C7D" w:rsidR="00AF6E7E" w:rsidRPr="00525206" w:rsidRDefault="00AF6E7E" w:rsidP="00480FF4">
      <w:pPr>
        <w:pStyle w:val="ListParagraph"/>
        <w:autoSpaceDE w:val="0"/>
        <w:autoSpaceDN w:val="0"/>
        <w:adjustRightInd w:val="0"/>
        <w:spacing w:after="0" w:line="240" w:lineRule="auto"/>
      </w:pPr>
      <w:r w:rsidRPr="00525206">
        <w:t>Test whether with higher the income, there is a significant difference expenditure made by households?</w:t>
      </w:r>
    </w:p>
    <w:p w14:paraId="4217474A" w14:textId="5F495D99" w:rsidR="00B20BDA" w:rsidRPr="00525206" w:rsidRDefault="00B20BDA" w:rsidP="00480FF4">
      <w:pPr>
        <w:autoSpaceDE w:val="0"/>
        <w:autoSpaceDN w:val="0"/>
        <w:adjustRightInd w:val="0"/>
        <w:spacing w:after="0" w:line="240" w:lineRule="auto"/>
      </w:pPr>
    </w:p>
    <w:p w14:paraId="1C988F86" w14:textId="281B2245" w:rsidR="00B20BDA" w:rsidRPr="00525206" w:rsidRDefault="00B20BDA" w:rsidP="00480FF4">
      <w:pPr>
        <w:autoSpaceDE w:val="0"/>
        <w:autoSpaceDN w:val="0"/>
        <w:adjustRightInd w:val="0"/>
        <w:spacing w:after="0" w:line="240" w:lineRule="auto"/>
        <w:ind w:left="360"/>
      </w:pPr>
      <w:r w:rsidRPr="00525206">
        <w:rPr>
          <w:b/>
        </w:rPr>
        <w:t>Null Hypothesis</w:t>
      </w:r>
      <w:r w:rsidRPr="00525206">
        <w:t xml:space="preserve"> – There is no significant difference between expenditure of higher and lower income group at 95% of Confidence Interval.</w:t>
      </w:r>
    </w:p>
    <w:p w14:paraId="351EAC08" w14:textId="74BA775C" w:rsidR="00B20BDA" w:rsidRPr="00525206" w:rsidRDefault="00B20BDA" w:rsidP="00480FF4">
      <w:pPr>
        <w:autoSpaceDE w:val="0"/>
        <w:autoSpaceDN w:val="0"/>
        <w:adjustRightInd w:val="0"/>
        <w:spacing w:after="0" w:line="240" w:lineRule="auto"/>
        <w:ind w:left="360"/>
      </w:pPr>
    </w:p>
    <w:p w14:paraId="0DAEBE93" w14:textId="20C70AAA" w:rsidR="00B20BDA" w:rsidRPr="00525206" w:rsidRDefault="00B20BDA" w:rsidP="00480FF4">
      <w:pPr>
        <w:autoSpaceDE w:val="0"/>
        <w:autoSpaceDN w:val="0"/>
        <w:adjustRightInd w:val="0"/>
        <w:spacing w:after="0" w:line="240" w:lineRule="auto"/>
        <w:ind w:left="360"/>
      </w:pPr>
      <w:r w:rsidRPr="00525206">
        <w:rPr>
          <w:b/>
        </w:rPr>
        <w:t>Alternate Hypothesis</w:t>
      </w:r>
      <w:r w:rsidRPr="00525206">
        <w:t xml:space="preserve"> – There is a significant difference between expenditure of higher and lower income group at 95% of Confidence Interval.</w:t>
      </w:r>
    </w:p>
    <w:p w14:paraId="0EF0DCE0" w14:textId="49562AEE" w:rsidR="00B20BDA" w:rsidRPr="00525206" w:rsidRDefault="00B20BDA" w:rsidP="00480FF4">
      <w:pPr>
        <w:autoSpaceDE w:val="0"/>
        <w:autoSpaceDN w:val="0"/>
        <w:adjustRightInd w:val="0"/>
        <w:spacing w:after="0" w:line="240" w:lineRule="auto"/>
        <w:ind w:left="360"/>
      </w:pPr>
    </w:p>
    <w:p w14:paraId="09B9D716" w14:textId="1E058FE7" w:rsidR="00B20BDA" w:rsidRPr="00525206" w:rsidRDefault="009C5069" w:rsidP="00480FF4">
      <w:pPr>
        <w:autoSpaceDE w:val="0"/>
        <w:autoSpaceDN w:val="0"/>
        <w:adjustRightInd w:val="0"/>
        <w:spacing w:after="0" w:line="240" w:lineRule="auto"/>
        <w:ind w:left="360"/>
      </w:pPr>
      <w:r w:rsidRPr="00525206">
        <w:rPr>
          <w:b/>
        </w:rPr>
        <w:t xml:space="preserve">Test </w:t>
      </w:r>
      <w:r w:rsidR="00B20BDA" w:rsidRPr="00525206">
        <w:rPr>
          <w:b/>
        </w:rPr>
        <w:t>Results</w:t>
      </w:r>
      <w:r w:rsidR="00B20BDA" w:rsidRPr="00525206">
        <w:t xml:space="preserve"> – As the p-value of F-test is greater than 5% and p-value of T-tests are greater than 5%, we are unable to reject the Null hypothesis hence stating there is no significant difference between expenditure of higher and lower income group at 95% of Confidence Interval.</w:t>
      </w:r>
    </w:p>
    <w:p w14:paraId="3081F710" w14:textId="7F8EF49E" w:rsidR="00B20BDA" w:rsidRPr="00525206" w:rsidRDefault="00B20BDA" w:rsidP="00480FF4">
      <w:pPr>
        <w:autoSpaceDE w:val="0"/>
        <w:autoSpaceDN w:val="0"/>
        <w:adjustRightInd w:val="0"/>
        <w:spacing w:after="0" w:line="240" w:lineRule="auto"/>
        <w:ind w:left="360"/>
      </w:pPr>
    </w:p>
    <w:p w14:paraId="57EBC20F" w14:textId="0A80ACC4" w:rsidR="00B20BDA" w:rsidRDefault="00B20BDA" w:rsidP="00480FF4">
      <w:pPr>
        <w:pStyle w:val="ListParagraph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  <w:sz w:val="20"/>
          <w:szCs w:val="20"/>
          <w:shd w:val="clear" w:color="auto" w:fill="FFFFFF"/>
        </w:rPr>
      </w:pPr>
    </w:p>
    <w:p w14:paraId="0570A396" w14:textId="54F7C830" w:rsidR="00B20BDA" w:rsidRDefault="00B20BDA" w:rsidP="00480FF4">
      <w:pPr>
        <w:pStyle w:val="ListParagraph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21512847" wp14:editId="7AE2A772">
            <wp:extent cx="5943600" cy="3608070"/>
            <wp:effectExtent l="19050" t="19050" r="19050" b="1143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080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C7C45C" w14:textId="781F0CCA" w:rsidR="00B20BDA" w:rsidRDefault="00B20BDA" w:rsidP="00480FF4">
      <w:pPr>
        <w:pStyle w:val="ListParagraph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  <w:sz w:val="20"/>
          <w:szCs w:val="20"/>
          <w:shd w:val="clear" w:color="auto" w:fill="FFFFFF"/>
        </w:rPr>
      </w:pPr>
    </w:p>
    <w:p w14:paraId="5A3AA867" w14:textId="3B8BFD49" w:rsidR="00B20BDA" w:rsidRPr="00B20BDA" w:rsidRDefault="00B20BDA" w:rsidP="00480FF4">
      <w:pPr>
        <w:pStyle w:val="ListParagraph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0480A5A7" wp14:editId="55032F7E">
            <wp:extent cx="5419725" cy="5715000"/>
            <wp:effectExtent l="19050" t="19050" r="28575" b="190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419725" cy="5715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A0F405" w14:textId="77777777" w:rsidR="00F57F09" w:rsidRDefault="00F57F09" w:rsidP="00480FF4">
      <w:pPr>
        <w:pStyle w:val="ListParagraph"/>
        <w:rPr>
          <w:b/>
        </w:rPr>
      </w:pPr>
    </w:p>
    <w:p w14:paraId="3615A54E" w14:textId="77777777" w:rsidR="00F57F09" w:rsidRDefault="00F57F09" w:rsidP="00480FF4">
      <w:pPr>
        <w:pStyle w:val="ListParagraph"/>
        <w:rPr>
          <w:b/>
        </w:rPr>
      </w:pPr>
    </w:p>
    <w:p w14:paraId="240721FF" w14:textId="77777777" w:rsidR="00F57F09" w:rsidRDefault="00F57F09" w:rsidP="00480FF4">
      <w:pPr>
        <w:pStyle w:val="ListParagraph"/>
        <w:rPr>
          <w:b/>
        </w:rPr>
      </w:pPr>
    </w:p>
    <w:p w14:paraId="39E876B0" w14:textId="77777777" w:rsidR="00F57F09" w:rsidRDefault="00F57F09" w:rsidP="00480FF4">
      <w:pPr>
        <w:pStyle w:val="ListParagraph"/>
        <w:rPr>
          <w:b/>
        </w:rPr>
      </w:pPr>
    </w:p>
    <w:p w14:paraId="696C5704" w14:textId="77777777" w:rsidR="00F57F09" w:rsidRDefault="00F57F09" w:rsidP="00480FF4">
      <w:pPr>
        <w:pStyle w:val="ListParagraph"/>
        <w:rPr>
          <w:b/>
        </w:rPr>
      </w:pPr>
    </w:p>
    <w:p w14:paraId="1EE9E4C6" w14:textId="77777777" w:rsidR="00F57F09" w:rsidRDefault="00F57F09" w:rsidP="00480FF4">
      <w:pPr>
        <w:pStyle w:val="ListParagraph"/>
        <w:rPr>
          <w:b/>
        </w:rPr>
      </w:pPr>
    </w:p>
    <w:p w14:paraId="56A93F61" w14:textId="77777777" w:rsidR="00F57F09" w:rsidRDefault="00F57F09" w:rsidP="00480FF4">
      <w:pPr>
        <w:pStyle w:val="ListParagraph"/>
        <w:rPr>
          <w:b/>
        </w:rPr>
      </w:pPr>
    </w:p>
    <w:p w14:paraId="03738671" w14:textId="77777777" w:rsidR="00F57F09" w:rsidRDefault="00F57F09" w:rsidP="00480FF4">
      <w:pPr>
        <w:pStyle w:val="ListParagraph"/>
        <w:rPr>
          <w:b/>
        </w:rPr>
      </w:pPr>
    </w:p>
    <w:p w14:paraId="55D50E3B" w14:textId="77777777" w:rsidR="00F57F09" w:rsidRDefault="00F57F09" w:rsidP="00480FF4">
      <w:pPr>
        <w:pStyle w:val="ListParagraph"/>
        <w:rPr>
          <w:b/>
        </w:rPr>
      </w:pPr>
    </w:p>
    <w:p w14:paraId="4B9D73F3" w14:textId="77777777" w:rsidR="00F57F09" w:rsidRDefault="00F57F09" w:rsidP="00480FF4">
      <w:pPr>
        <w:pStyle w:val="ListParagraph"/>
        <w:rPr>
          <w:b/>
        </w:rPr>
      </w:pPr>
    </w:p>
    <w:p w14:paraId="363EE7F1" w14:textId="77777777" w:rsidR="00F57F09" w:rsidRDefault="00F57F09" w:rsidP="00480FF4">
      <w:pPr>
        <w:pStyle w:val="ListParagraph"/>
        <w:rPr>
          <w:b/>
        </w:rPr>
      </w:pPr>
    </w:p>
    <w:p w14:paraId="5A4E7339" w14:textId="77777777" w:rsidR="00525206" w:rsidRPr="00525206" w:rsidRDefault="00AF6E7E" w:rsidP="00480FF4">
      <w:pPr>
        <w:pStyle w:val="ListParagraph"/>
        <w:rPr>
          <w:b/>
        </w:rPr>
      </w:pPr>
      <w:r>
        <w:rPr>
          <w:b/>
        </w:rPr>
        <w:lastRenderedPageBreak/>
        <w:br/>
      </w:r>
      <w:r w:rsidR="00F57F09" w:rsidRPr="00525206">
        <w:rPr>
          <w:b/>
          <w:sz w:val="24"/>
        </w:rPr>
        <w:t xml:space="preserve">b)  </w:t>
      </w:r>
      <w:r w:rsidR="007C05CC" w:rsidRPr="00525206">
        <w:rPr>
          <w:b/>
          <w:sz w:val="24"/>
        </w:rPr>
        <w:t>Hypothesis 2:</w:t>
      </w:r>
      <w:r w:rsidR="007C05CC" w:rsidRPr="00525206">
        <w:rPr>
          <w:b/>
        </w:rPr>
        <w:t xml:space="preserve"> </w:t>
      </w:r>
    </w:p>
    <w:p w14:paraId="340ED6D3" w14:textId="3B9EE89C" w:rsidR="00AF6E7E" w:rsidRPr="00525206" w:rsidRDefault="00F57F09" w:rsidP="00480FF4">
      <w:pPr>
        <w:pStyle w:val="ListParagraph"/>
      </w:pPr>
      <w:r w:rsidRPr="00525206">
        <w:t>Test whether there is a significant relationship between number of members in a households and income level?</w:t>
      </w:r>
    </w:p>
    <w:p w14:paraId="63554ECC" w14:textId="7E887845" w:rsidR="00F57F09" w:rsidRPr="00525206" w:rsidRDefault="00F57F09" w:rsidP="00480FF4">
      <w:pPr>
        <w:pStyle w:val="ListParagraph"/>
      </w:pPr>
    </w:p>
    <w:p w14:paraId="547ADC63" w14:textId="718D9C85" w:rsidR="009C5069" w:rsidRDefault="009C5069" w:rsidP="00480FF4">
      <w:pPr>
        <w:pStyle w:val="ListParagraph"/>
      </w:pPr>
      <w:r w:rsidRPr="00525206">
        <w:rPr>
          <w:b/>
        </w:rPr>
        <w:t>Null Hypothesis</w:t>
      </w:r>
      <w:r w:rsidRPr="00525206">
        <w:t xml:space="preserve"> – </w:t>
      </w:r>
      <w:r>
        <w:t>There is no significant relationship between number of members in a households and income level at 95% of confidence interval.</w:t>
      </w:r>
    </w:p>
    <w:p w14:paraId="60BA83D0" w14:textId="77777777" w:rsidR="009C5069" w:rsidRDefault="009C5069" w:rsidP="00480FF4">
      <w:pPr>
        <w:pStyle w:val="ListParagraph"/>
      </w:pPr>
    </w:p>
    <w:p w14:paraId="4DC182D2" w14:textId="6E5FB92C" w:rsidR="009C5069" w:rsidRDefault="009C5069" w:rsidP="00480FF4">
      <w:pPr>
        <w:pStyle w:val="ListParagraph"/>
      </w:pPr>
      <w:r w:rsidRPr="00525206">
        <w:rPr>
          <w:b/>
        </w:rPr>
        <w:t>Alternate Hypothesis</w:t>
      </w:r>
      <w:r w:rsidRPr="00525206">
        <w:t xml:space="preserve"> -</w:t>
      </w:r>
      <w:r>
        <w:t xml:space="preserve"> There is a significant relationship between number of members in a households and income level at 95% of confidence interval.</w:t>
      </w:r>
    </w:p>
    <w:p w14:paraId="694FBB6D" w14:textId="77777777" w:rsidR="009C5069" w:rsidRDefault="009C5069" w:rsidP="00480FF4">
      <w:pPr>
        <w:pStyle w:val="ListParagraph"/>
      </w:pPr>
    </w:p>
    <w:p w14:paraId="29698388" w14:textId="2451CF62" w:rsidR="009C5069" w:rsidRDefault="009C5069" w:rsidP="00480FF4">
      <w:pPr>
        <w:pStyle w:val="ListParagraph"/>
      </w:pPr>
      <w:r w:rsidRPr="00525206">
        <w:rPr>
          <w:b/>
        </w:rPr>
        <w:t>Test Results</w:t>
      </w:r>
      <w:r w:rsidRPr="00525206">
        <w:t xml:space="preserve"> –</w:t>
      </w:r>
      <w:r>
        <w:t xml:space="preserve"> Based upon the chi-square test, as the p-value is less &lt;0.001 and hence 5%, we can safely reject the null hypothesis. This concludes that there is a significant relationship between number of members in a households and income level at 95% of confidence interval.</w:t>
      </w:r>
    </w:p>
    <w:p w14:paraId="00F6567D" w14:textId="77777777" w:rsidR="009C5069" w:rsidRDefault="009C5069" w:rsidP="00480FF4">
      <w:pPr>
        <w:pStyle w:val="ListParagraph"/>
      </w:pPr>
    </w:p>
    <w:p w14:paraId="2273D6B9" w14:textId="06F806AD" w:rsidR="009C5069" w:rsidRPr="009C5069" w:rsidRDefault="009C5069" w:rsidP="00480FF4">
      <w:pPr>
        <w:pStyle w:val="ListParagraph"/>
      </w:pPr>
    </w:p>
    <w:p w14:paraId="17A86A99" w14:textId="2654D50E" w:rsidR="00F57F09" w:rsidRDefault="00F57F09" w:rsidP="00480FF4">
      <w:pPr>
        <w:pStyle w:val="ListParagraph"/>
        <w:rPr>
          <w:b/>
        </w:rPr>
      </w:pPr>
      <w:r>
        <w:rPr>
          <w:noProof/>
        </w:rPr>
        <w:lastRenderedPageBreak/>
        <w:drawing>
          <wp:inline distT="0" distB="0" distL="0" distR="0" wp14:anchorId="1CB9D7EE" wp14:editId="274F3F3E">
            <wp:extent cx="2895373" cy="5699760"/>
            <wp:effectExtent l="0" t="0" r="63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909072" cy="57267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7E3F06" w14:textId="1D10763D" w:rsidR="00F57F09" w:rsidRDefault="00F57F09" w:rsidP="00480FF4">
      <w:pPr>
        <w:pStyle w:val="ListParagraph"/>
        <w:rPr>
          <w:b/>
        </w:rPr>
      </w:pPr>
    </w:p>
    <w:p w14:paraId="2BF6CBD0" w14:textId="3E31C200" w:rsidR="009C5069" w:rsidRPr="009C5069" w:rsidRDefault="00F57F09" w:rsidP="00480FF4">
      <w:pPr>
        <w:pStyle w:val="ListParagraph"/>
        <w:rPr>
          <w:b/>
        </w:rPr>
      </w:pPr>
      <w:r>
        <w:rPr>
          <w:noProof/>
        </w:rPr>
        <w:drawing>
          <wp:inline distT="0" distB="0" distL="0" distR="0" wp14:anchorId="1DEFBCFE" wp14:editId="11321513">
            <wp:extent cx="2286000" cy="131445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1314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EF6FEB" w14:textId="15EC4EBF" w:rsidR="009C5069" w:rsidRDefault="009C5069" w:rsidP="00480FF4">
      <w:pPr>
        <w:pStyle w:val="ListParagraph"/>
        <w:rPr>
          <w:noProof/>
        </w:rPr>
      </w:pPr>
      <w:r>
        <w:rPr>
          <w:noProof/>
        </w:rPr>
        <w:t xml:space="preserve">   </w:t>
      </w:r>
      <w:r>
        <w:rPr>
          <w:noProof/>
        </w:rPr>
        <w:drawing>
          <wp:inline distT="0" distB="0" distL="0" distR="0" wp14:anchorId="0CEEDF3F" wp14:editId="42F72796">
            <wp:extent cx="800100" cy="200025"/>
            <wp:effectExtent l="0" t="0" r="0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800100" cy="20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04F7A6" w14:textId="77777777" w:rsidR="00234EEF" w:rsidRPr="00234EEF" w:rsidRDefault="007C05CC" w:rsidP="00480FF4">
      <w:pPr>
        <w:pStyle w:val="ListParagraph"/>
        <w:numPr>
          <w:ilvl w:val="0"/>
          <w:numId w:val="6"/>
        </w:numPr>
        <w:rPr>
          <w:b/>
        </w:rPr>
      </w:pPr>
      <w:r w:rsidRPr="00234EEF">
        <w:rPr>
          <w:b/>
          <w:sz w:val="24"/>
        </w:rPr>
        <w:t>Hypothesis 3:</w:t>
      </w:r>
      <w:r w:rsidRPr="00234EEF">
        <w:rPr>
          <w:b/>
        </w:rPr>
        <w:t xml:space="preserve"> </w:t>
      </w:r>
    </w:p>
    <w:p w14:paraId="565AB64A" w14:textId="2F591199" w:rsidR="009C5069" w:rsidRPr="00234EEF" w:rsidRDefault="009C5069" w:rsidP="00480FF4">
      <w:pPr>
        <w:pStyle w:val="ListParagraph"/>
        <w:ind w:left="1080"/>
      </w:pPr>
      <w:r w:rsidRPr="00234EEF">
        <w:t>Test whether for Income group 14, there is any significant relationship between price of a brand and expenditure made.</w:t>
      </w:r>
    </w:p>
    <w:p w14:paraId="082BC6FC" w14:textId="4074A7EB" w:rsidR="009C5069" w:rsidRPr="00234EEF" w:rsidRDefault="009C5069" w:rsidP="00480FF4">
      <w:pPr>
        <w:pStyle w:val="ListParagraph"/>
      </w:pPr>
      <w:r w:rsidRPr="00234EEF">
        <w:lastRenderedPageBreak/>
        <w:t xml:space="preserve"> </w:t>
      </w:r>
    </w:p>
    <w:p w14:paraId="127D6ED7" w14:textId="4BAF9017" w:rsidR="009C5069" w:rsidRDefault="009C5069" w:rsidP="00480FF4">
      <w:pPr>
        <w:pStyle w:val="ListParagraph"/>
      </w:pPr>
      <w:r w:rsidRPr="00234EEF">
        <w:rPr>
          <w:b/>
        </w:rPr>
        <w:t>Null Hypothesis</w:t>
      </w:r>
      <w:r w:rsidRPr="00234EEF">
        <w:t xml:space="preserve"> – </w:t>
      </w:r>
      <w:r>
        <w:t>There is no significant relationship between price of a brand and expenditure made by any household at 95% of confidence interval.</w:t>
      </w:r>
    </w:p>
    <w:p w14:paraId="7111F7E8" w14:textId="77777777" w:rsidR="009C5069" w:rsidRDefault="009C5069" w:rsidP="00480FF4">
      <w:pPr>
        <w:pStyle w:val="ListParagraph"/>
      </w:pPr>
    </w:p>
    <w:p w14:paraId="59607C43" w14:textId="6B213F33" w:rsidR="009C5069" w:rsidRDefault="009C5069" w:rsidP="00480FF4">
      <w:pPr>
        <w:pStyle w:val="ListParagraph"/>
      </w:pPr>
      <w:r w:rsidRPr="00234EEF">
        <w:rPr>
          <w:b/>
        </w:rPr>
        <w:t>Alternate Hypothesis</w:t>
      </w:r>
      <w:r w:rsidRPr="00234EEF">
        <w:t xml:space="preserve"> -</w:t>
      </w:r>
      <w:r>
        <w:t xml:space="preserve"> There is a significant relationship between price of a brand and expenditure made by any household at 95% of confidence interval.</w:t>
      </w:r>
    </w:p>
    <w:p w14:paraId="658BEF47" w14:textId="77777777" w:rsidR="009C5069" w:rsidRDefault="009C5069" w:rsidP="00480FF4">
      <w:pPr>
        <w:pStyle w:val="ListParagraph"/>
      </w:pPr>
    </w:p>
    <w:p w14:paraId="2595B993" w14:textId="43E31F9F" w:rsidR="009C5069" w:rsidRDefault="009C5069" w:rsidP="00480FF4">
      <w:pPr>
        <w:pStyle w:val="ListParagraph"/>
      </w:pPr>
      <w:r w:rsidRPr="00234EEF">
        <w:rPr>
          <w:b/>
        </w:rPr>
        <w:t>Test Results</w:t>
      </w:r>
      <w:r w:rsidRPr="00234EEF">
        <w:t xml:space="preserve"> –</w:t>
      </w:r>
      <w:r>
        <w:t xml:space="preserve"> Based upon the correlation, p-value is significant for only Brand 2</w:t>
      </w:r>
      <w:r w:rsidR="00AF3E5F">
        <w:t xml:space="preserve"> at 95% of confidence interval. Also</w:t>
      </w:r>
      <w:r w:rsidR="00234EEF">
        <w:t>,</w:t>
      </w:r>
      <w:r w:rsidR="00AF3E5F">
        <w:t xml:space="preserve"> as the correlation value is positive, it shows positive relationship between price increase in brand 3 and expenditure done by Income group 14. </w:t>
      </w:r>
    </w:p>
    <w:p w14:paraId="7B40E44F" w14:textId="77777777" w:rsidR="00234EEF" w:rsidRDefault="00234EEF" w:rsidP="00480FF4">
      <w:pPr>
        <w:pStyle w:val="ListParagraph"/>
      </w:pPr>
    </w:p>
    <w:p w14:paraId="134A3E64" w14:textId="23C3C9EE" w:rsidR="00AF3E5F" w:rsidRPr="002D42CB" w:rsidRDefault="009C5069" w:rsidP="00480FF4">
      <w:pPr>
        <w:rPr>
          <w:noProof/>
        </w:rPr>
      </w:pPr>
      <w:r>
        <w:rPr>
          <w:noProof/>
        </w:rPr>
        <w:drawing>
          <wp:inline distT="0" distB="0" distL="0" distR="0" wp14:anchorId="1AE2DB6B" wp14:editId="7058DD59">
            <wp:extent cx="2590800" cy="3267075"/>
            <wp:effectExtent l="19050" t="19050" r="19050" b="2857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590800" cy="32670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477A5C" w14:textId="77777777" w:rsidR="00AF3E5F" w:rsidRPr="00AF6E7E" w:rsidRDefault="00AF3E5F" w:rsidP="00480FF4">
      <w:pPr>
        <w:pStyle w:val="ListParagraph"/>
        <w:rPr>
          <w:b/>
        </w:rPr>
      </w:pPr>
    </w:p>
    <w:p w14:paraId="48E13E86" w14:textId="03260889" w:rsidR="00D911AB" w:rsidRPr="00234EEF" w:rsidRDefault="00234EEF" w:rsidP="00480FF4">
      <w:pPr>
        <w:rPr>
          <w:b/>
        </w:rPr>
      </w:pPr>
      <w:r>
        <w:rPr>
          <w:b/>
        </w:rPr>
        <w:t>13.</w:t>
      </w:r>
      <w:r w:rsidR="00AF3E5F" w:rsidRPr="00234EEF">
        <w:rPr>
          <w:b/>
        </w:rPr>
        <w:t xml:space="preserve"> </w:t>
      </w:r>
      <w:r w:rsidR="005C497D" w:rsidRPr="00234EEF">
        <w:rPr>
          <w:b/>
        </w:rPr>
        <w:t>What is the correlation between prices and display and feature of brand 1, 2, 3, 4?</w:t>
      </w:r>
      <w:r w:rsidR="00F13026" w:rsidRPr="00234EEF">
        <w:rPr>
          <w:b/>
        </w:rPr>
        <w:t xml:space="preserve"> Which are the three largest correlations. What is the interpretation of these correlation coefficients?</w:t>
      </w:r>
    </w:p>
    <w:p w14:paraId="35445EE6" w14:textId="2B1B2A64" w:rsidR="00D911AB" w:rsidRPr="00FA66B8" w:rsidRDefault="00D911AB" w:rsidP="00480FF4">
      <w:r>
        <w:t xml:space="preserve">Price Vs Feature Correlation: </w:t>
      </w:r>
    </w:p>
    <w:p w14:paraId="1AF97C0B" w14:textId="77777777" w:rsidR="00D911AB" w:rsidRDefault="00D911AB" w:rsidP="00480FF4">
      <w:r>
        <w:rPr>
          <w:noProof/>
        </w:rPr>
        <w:lastRenderedPageBreak/>
        <w:drawing>
          <wp:inline distT="0" distB="0" distL="0" distR="0" wp14:anchorId="159F2188" wp14:editId="3C5EAF98">
            <wp:extent cx="1561243" cy="1972844"/>
            <wp:effectExtent l="19050" t="19050" r="20320" b="279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565917" cy="19787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53F0856" wp14:editId="44E4FF78">
            <wp:extent cx="1411939" cy="1982418"/>
            <wp:effectExtent l="19050" t="19050" r="17145" b="1841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412431" cy="19831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AB3A520" wp14:editId="700D389D">
            <wp:extent cx="1470329" cy="1988849"/>
            <wp:effectExtent l="19050" t="19050" r="15875" b="1143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470985" cy="19897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3AC3058" wp14:editId="788C5948">
            <wp:extent cx="1360628" cy="1990813"/>
            <wp:effectExtent l="19050" t="19050" r="1143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1364495" cy="19964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186758" w14:textId="77777777" w:rsidR="00D911AB" w:rsidRDefault="00D911AB" w:rsidP="00480FF4"/>
    <w:p w14:paraId="73418165" w14:textId="77777777" w:rsidR="00D911AB" w:rsidRDefault="00D911AB" w:rsidP="00480FF4">
      <w:r>
        <w:t>Price Vs Display Correlation:</w:t>
      </w:r>
    </w:p>
    <w:p w14:paraId="330DE538" w14:textId="77777777" w:rsidR="00D911AB" w:rsidRDefault="00D911AB" w:rsidP="00480FF4">
      <w:r>
        <w:rPr>
          <w:noProof/>
        </w:rPr>
        <w:drawing>
          <wp:inline distT="0" distB="0" distL="0" distR="0" wp14:anchorId="1C51F42B" wp14:editId="2299C117">
            <wp:extent cx="1474786" cy="2007147"/>
            <wp:effectExtent l="19050" t="19050" r="11430" b="1270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474384" cy="200659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239132C" wp14:editId="03BD8B8B">
            <wp:extent cx="1407992" cy="1997050"/>
            <wp:effectExtent l="19050" t="19050" r="20955" b="2286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1411346" cy="20018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C2DF524" wp14:editId="0753B3AE">
            <wp:extent cx="1448409" cy="2021891"/>
            <wp:effectExtent l="19050" t="19050" r="19050" b="1651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1452179" cy="202715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38FB75A" wp14:editId="548AD312">
            <wp:extent cx="1470355" cy="2006346"/>
            <wp:effectExtent l="19050" t="19050" r="15875" b="1333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1469040" cy="20045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1F73FB" w14:textId="77777777" w:rsidR="00D911AB" w:rsidRDefault="00D911AB" w:rsidP="00480FF4">
      <w:r>
        <w:t>Above are the correlation matrices for all the 4 brands.  By looking at the matrices above we can say that the top three correlated parameters are:</w:t>
      </w:r>
    </w:p>
    <w:p w14:paraId="4CB12778" w14:textId="77777777" w:rsidR="00D911AB" w:rsidRDefault="00D911AB" w:rsidP="00480FF4">
      <w:pPr>
        <w:pStyle w:val="ListParagraph"/>
        <w:numPr>
          <w:ilvl w:val="0"/>
          <w:numId w:val="2"/>
        </w:numPr>
      </w:pPr>
      <w:r>
        <w:t>Correlations between P3 and F3 for Brand4: - 0.31</w:t>
      </w:r>
    </w:p>
    <w:p w14:paraId="434404C7" w14:textId="77777777" w:rsidR="00D911AB" w:rsidRDefault="00D911AB" w:rsidP="00480FF4">
      <w:pPr>
        <w:pStyle w:val="ListParagraph"/>
        <w:numPr>
          <w:ilvl w:val="0"/>
          <w:numId w:val="2"/>
        </w:numPr>
      </w:pPr>
      <w:r>
        <w:t>Correlations between P1 and F1 for Brand1: - 0.27</w:t>
      </w:r>
    </w:p>
    <w:p w14:paraId="23782C7F" w14:textId="77777777" w:rsidR="00D911AB" w:rsidRDefault="00D911AB" w:rsidP="00480FF4">
      <w:pPr>
        <w:pStyle w:val="ListParagraph"/>
        <w:numPr>
          <w:ilvl w:val="0"/>
          <w:numId w:val="2"/>
        </w:numPr>
      </w:pPr>
      <w:r>
        <w:t>Correlations between P1 and F1 for Brand4: - 0.19</w:t>
      </w:r>
    </w:p>
    <w:p w14:paraId="3B5625BE" w14:textId="5A90BF8A" w:rsidR="00D911AB" w:rsidRDefault="00D911AB" w:rsidP="00480FF4">
      <w:r>
        <w:t>All the three highest correlations are not very high. Being featured has a negative correlation with price. It could be that products that are featured already have a marked down price. Whether a product is a display product or not does not have a significant correlation with price. The correlation between price and display is lesser than even price and features.</w:t>
      </w:r>
    </w:p>
    <w:p w14:paraId="0AF2574A" w14:textId="529C0E25" w:rsidR="00C0273F" w:rsidRPr="00C0273F" w:rsidRDefault="00C0273F" w:rsidP="00480FF4"/>
    <w:p w14:paraId="182982B1" w14:textId="0835362A" w:rsidR="005C497D" w:rsidRDefault="00C0273F" w:rsidP="00480FF4">
      <w:pPr>
        <w:rPr>
          <w:b/>
        </w:rPr>
      </w:pPr>
      <w:r>
        <w:rPr>
          <w:b/>
        </w:rPr>
        <w:t xml:space="preserve">14. </w:t>
      </w:r>
      <w:r w:rsidR="005C497D" w:rsidRPr="00C0273F">
        <w:rPr>
          <w:b/>
        </w:rPr>
        <w:t xml:space="preserve">How </w:t>
      </w:r>
      <w:r w:rsidR="00F2281D" w:rsidRPr="00C0273F">
        <w:rPr>
          <w:b/>
        </w:rPr>
        <w:t xml:space="preserve">much </w:t>
      </w:r>
      <w:r w:rsidR="005C497D" w:rsidRPr="00C0273F">
        <w:rPr>
          <w:b/>
        </w:rPr>
        <w:t>are sales affected by prices and promotions?</w:t>
      </w:r>
      <w:r w:rsidR="00E20FDC" w:rsidRPr="00C0273F">
        <w:rPr>
          <w:b/>
        </w:rPr>
        <w:t xml:space="preserve"> Write a paragraph to report on the results of your findings based on a </w:t>
      </w:r>
      <w:r w:rsidR="00F13026" w:rsidRPr="00C0273F">
        <w:rPr>
          <w:b/>
        </w:rPr>
        <w:t xml:space="preserve">suitable </w:t>
      </w:r>
      <w:r w:rsidR="00E20FDC" w:rsidRPr="00C0273F">
        <w:rPr>
          <w:b/>
        </w:rPr>
        <w:t>regression model</w:t>
      </w:r>
      <w:r w:rsidR="00F13026" w:rsidRPr="00C0273F">
        <w:rPr>
          <w:b/>
        </w:rPr>
        <w:t>. Comment on model fit (r-square, f-test, etc), t-values, coefficients and their meaning.</w:t>
      </w:r>
    </w:p>
    <w:p w14:paraId="7C6B8E32" w14:textId="11AE1F7D" w:rsidR="002D42CB" w:rsidRDefault="002D42CB" w:rsidP="00480FF4">
      <w:pPr>
        <w:rPr>
          <w:b/>
        </w:rPr>
      </w:pPr>
      <w:r>
        <w:rPr>
          <w:b/>
        </w:rPr>
        <w:lastRenderedPageBreak/>
        <w:t>BRAND 1: -</w:t>
      </w:r>
    </w:p>
    <w:p w14:paraId="7BDA58E1" w14:textId="6210EF16" w:rsidR="002D42CB" w:rsidRDefault="002D42CB" w:rsidP="00480FF4">
      <w:pPr>
        <w:rPr>
          <w:b/>
        </w:rPr>
      </w:pPr>
      <w:r w:rsidRPr="002D42CB">
        <w:drawing>
          <wp:inline distT="0" distB="0" distL="0" distR="0" wp14:anchorId="7F533681" wp14:editId="2BB056B8">
            <wp:extent cx="4410248" cy="3009900"/>
            <wp:effectExtent l="19050" t="19050" r="28575" b="1905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426122" cy="30207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4F166E" w14:textId="7E63C84A" w:rsidR="002D42CB" w:rsidRPr="00C0273F" w:rsidRDefault="002D42CB" w:rsidP="00480FF4">
      <w:pPr>
        <w:rPr>
          <w:b/>
        </w:rPr>
      </w:pPr>
      <w:r w:rsidRPr="002D42CB">
        <w:drawing>
          <wp:inline distT="0" distB="0" distL="0" distR="0" wp14:anchorId="5507C800" wp14:editId="1B46817F">
            <wp:extent cx="2331419" cy="2567940"/>
            <wp:effectExtent l="19050" t="19050" r="12065" b="2286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337638" cy="25747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A17C50" w14:textId="77777777" w:rsidR="00480FF4" w:rsidRDefault="00480FF4" w:rsidP="00480FF4">
      <w:pPr>
        <w:rPr>
          <w:b/>
        </w:rPr>
      </w:pPr>
    </w:p>
    <w:p w14:paraId="3B36E825" w14:textId="5A61A0C5" w:rsidR="00480FF4" w:rsidRPr="00A606B8" w:rsidRDefault="00480FF4" w:rsidP="00480FF4">
      <w:pPr>
        <w:rPr>
          <w:b/>
        </w:rPr>
      </w:pPr>
      <w:r>
        <w:rPr>
          <w:b/>
        </w:rPr>
        <w:t>F-test</w:t>
      </w:r>
      <w:r>
        <w:rPr>
          <w:b/>
        </w:rPr>
        <w:br/>
      </w:r>
      <w:r w:rsidRPr="00480FF4">
        <w:t xml:space="preserve">As </w:t>
      </w:r>
      <w:r>
        <w:t xml:space="preserve">p-value is less than 5%, model is overall significant for all the independent variables taken together using F-test. </w:t>
      </w:r>
      <w:r>
        <w:br/>
      </w:r>
      <w:r>
        <w:rPr>
          <w:b/>
        </w:rPr>
        <w:br/>
      </w:r>
      <w:r w:rsidRPr="00A606B8">
        <w:rPr>
          <w:b/>
        </w:rPr>
        <w:t>P-value &amp; t-value:</w:t>
      </w:r>
    </w:p>
    <w:p w14:paraId="4474B12D" w14:textId="57F80F64" w:rsidR="00480FF4" w:rsidRDefault="00480FF4" w:rsidP="00480FF4">
      <w:r>
        <w:t xml:space="preserve">Only P3 is significant at 5% of significance value for the current model of Brand 1. </w:t>
      </w:r>
    </w:p>
    <w:p w14:paraId="7B075115" w14:textId="77777777" w:rsidR="00480FF4" w:rsidRDefault="00480FF4" w:rsidP="00480FF4">
      <w:pPr>
        <w:rPr>
          <w:b/>
        </w:rPr>
      </w:pPr>
    </w:p>
    <w:p w14:paraId="4BBDEE1A" w14:textId="62734412" w:rsidR="00480FF4" w:rsidRPr="00A606B8" w:rsidRDefault="00480FF4" w:rsidP="00480FF4">
      <w:pPr>
        <w:rPr>
          <w:b/>
        </w:rPr>
      </w:pPr>
      <w:r w:rsidRPr="00A606B8">
        <w:rPr>
          <w:b/>
        </w:rPr>
        <w:lastRenderedPageBreak/>
        <w:t>Coefficients:</w:t>
      </w:r>
    </w:p>
    <w:p w14:paraId="506444B8" w14:textId="1F0B1840" w:rsidR="00480FF4" w:rsidRDefault="00480FF4" w:rsidP="00480FF4">
      <w:r>
        <w:t>The coefficient for P</w:t>
      </w:r>
      <w:r>
        <w:t>3</w:t>
      </w:r>
      <w:r>
        <w:t xml:space="preserve"> is </w:t>
      </w:r>
      <w:r>
        <w:t>-3.99</w:t>
      </w:r>
      <w:r>
        <w:t xml:space="preserve">. It indicates that an increase of one cent per oz. in the price of Hunts ketchup is associated with an </w:t>
      </w:r>
      <w:r>
        <w:t>decrease</w:t>
      </w:r>
      <w:r>
        <w:t xml:space="preserve"> of $</w:t>
      </w:r>
      <w:r>
        <w:t>3.99</w:t>
      </w:r>
      <w:r>
        <w:t xml:space="preserve"> in the sales amount when controlling for the rest of the variables in the model. </w:t>
      </w:r>
    </w:p>
    <w:p w14:paraId="31AD288D" w14:textId="77777777" w:rsidR="00480FF4" w:rsidRDefault="00480FF4" w:rsidP="00480FF4">
      <w:r w:rsidRPr="00A606B8">
        <w:rPr>
          <w:b/>
        </w:rPr>
        <w:t>Goodness of fit:</w:t>
      </w:r>
      <w:r>
        <w:t xml:space="preserve"> </w:t>
      </w:r>
    </w:p>
    <w:p w14:paraId="5AF97DAA" w14:textId="70502E29" w:rsidR="00480FF4" w:rsidRDefault="00480FF4" w:rsidP="00480FF4">
      <w:r>
        <w:t>Adju</w:t>
      </w:r>
      <w:r>
        <w:t>sted R-Square is 1.13% which means only 1.13</w:t>
      </w:r>
      <w:r>
        <w:t xml:space="preserve">% of the change in sales is being explained by the model.  P-value of the model (Pr &gt; F) </w:t>
      </w:r>
      <w:r>
        <w:t xml:space="preserve">is </w:t>
      </w:r>
      <w:r>
        <w:t xml:space="preserve">significant at </w:t>
      </w:r>
      <w:r>
        <w:t xml:space="preserve">5%. Therefore, we do </w:t>
      </w:r>
      <w:r>
        <w:t>reject the null-hypothesis that all Beta coefficients in the model equal to zero. Overall, the model does a very poor job of predicting sales.</w:t>
      </w:r>
    </w:p>
    <w:p w14:paraId="30EC3159" w14:textId="0F4C85BA" w:rsidR="002610AA" w:rsidRDefault="002610AA" w:rsidP="00480FF4">
      <w:pPr>
        <w:rPr>
          <w:noProof/>
        </w:rPr>
      </w:pPr>
    </w:p>
    <w:p w14:paraId="3DC350ED" w14:textId="0978AEF6" w:rsidR="002D42CB" w:rsidRDefault="002D42CB" w:rsidP="00480FF4">
      <w:pPr>
        <w:rPr>
          <w:b/>
        </w:rPr>
      </w:pPr>
      <w:r>
        <w:rPr>
          <w:b/>
        </w:rPr>
        <w:t>BRAND 2</w:t>
      </w:r>
      <w:r>
        <w:rPr>
          <w:b/>
        </w:rPr>
        <w:t>: -</w:t>
      </w:r>
    </w:p>
    <w:p w14:paraId="05B2F73B" w14:textId="34DAD322" w:rsidR="002D42CB" w:rsidRDefault="002D42CB" w:rsidP="00480FF4">
      <w:pPr>
        <w:rPr>
          <w:noProof/>
        </w:rPr>
      </w:pPr>
      <w:r w:rsidRPr="002D42CB">
        <w:drawing>
          <wp:inline distT="0" distB="0" distL="0" distR="0" wp14:anchorId="67E14E7B" wp14:editId="5C981857">
            <wp:extent cx="3584729" cy="2758440"/>
            <wp:effectExtent l="0" t="0" r="0" b="381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600211" cy="27703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582046" w14:textId="763AA1BF" w:rsidR="002D42CB" w:rsidRDefault="002D42CB" w:rsidP="00480FF4">
      <w:pPr>
        <w:rPr>
          <w:noProof/>
        </w:rPr>
      </w:pPr>
      <w:r w:rsidRPr="002D42CB">
        <w:lastRenderedPageBreak/>
        <w:drawing>
          <wp:inline distT="0" distB="0" distL="0" distR="0" wp14:anchorId="0F14B3CD" wp14:editId="6140939A">
            <wp:extent cx="3635780" cy="2621280"/>
            <wp:effectExtent l="0" t="0" r="3175" b="762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648025" cy="2630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5C0E34" w14:textId="6099B76E" w:rsidR="00480FF4" w:rsidRDefault="00480FF4" w:rsidP="00480FF4">
      <w:pPr>
        <w:rPr>
          <w:noProof/>
        </w:rPr>
      </w:pPr>
    </w:p>
    <w:p w14:paraId="31CF0583" w14:textId="3AB5CAB4" w:rsidR="00480FF4" w:rsidRPr="00A606B8" w:rsidRDefault="00480FF4" w:rsidP="00480FF4">
      <w:pPr>
        <w:rPr>
          <w:b/>
        </w:rPr>
      </w:pPr>
      <w:r>
        <w:rPr>
          <w:b/>
        </w:rPr>
        <w:t>F-test</w:t>
      </w:r>
      <w:r>
        <w:rPr>
          <w:b/>
        </w:rPr>
        <w:br/>
      </w:r>
      <w:r w:rsidRPr="00480FF4">
        <w:t xml:space="preserve">As </w:t>
      </w:r>
      <w:r>
        <w:t xml:space="preserve">p-value is </w:t>
      </w:r>
      <w:r>
        <w:t>greater</w:t>
      </w:r>
      <w:r>
        <w:t xml:space="preserve"> than 5%, model is overall </w:t>
      </w:r>
      <w:r>
        <w:t xml:space="preserve">not </w:t>
      </w:r>
      <w:r>
        <w:t xml:space="preserve">significant for all the independent variables taken together using F-test. </w:t>
      </w:r>
      <w:r>
        <w:br/>
      </w:r>
      <w:r>
        <w:rPr>
          <w:b/>
        </w:rPr>
        <w:br/>
      </w:r>
      <w:r w:rsidRPr="00A606B8">
        <w:rPr>
          <w:b/>
        </w:rPr>
        <w:t>P-value &amp; t-value:</w:t>
      </w:r>
    </w:p>
    <w:p w14:paraId="6E133054" w14:textId="45594C13" w:rsidR="00480FF4" w:rsidRDefault="00480FF4" w:rsidP="00480FF4">
      <w:r>
        <w:t>Only P2</w:t>
      </w:r>
      <w:r>
        <w:t xml:space="preserve"> is significant at 5% of significance value </w:t>
      </w:r>
      <w:r>
        <w:t>for the current model of Brand 2</w:t>
      </w:r>
      <w:r>
        <w:t xml:space="preserve">. </w:t>
      </w:r>
    </w:p>
    <w:p w14:paraId="7131FA21" w14:textId="77777777" w:rsidR="00480FF4" w:rsidRDefault="00480FF4" w:rsidP="00480FF4">
      <w:pPr>
        <w:rPr>
          <w:b/>
        </w:rPr>
      </w:pPr>
    </w:p>
    <w:p w14:paraId="2555A852" w14:textId="77777777" w:rsidR="00480FF4" w:rsidRPr="00A606B8" w:rsidRDefault="00480FF4" w:rsidP="00480FF4">
      <w:pPr>
        <w:rPr>
          <w:b/>
        </w:rPr>
      </w:pPr>
      <w:r w:rsidRPr="00A606B8">
        <w:rPr>
          <w:b/>
        </w:rPr>
        <w:t>Coefficients:</w:t>
      </w:r>
    </w:p>
    <w:p w14:paraId="62270DA8" w14:textId="5BC911F7" w:rsidR="00480FF4" w:rsidRDefault="00480FF4" w:rsidP="00480FF4">
      <w:r>
        <w:t>The coefficient for P</w:t>
      </w:r>
      <w:r>
        <w:t>2</w:t>
      </w:r>
      <w:r>
        <w:t xml:space="preserve"> is </w:t>
      </w:r>
      <w:r>
        <w:t>12.35</w:t>
      </w:r>
      <w:r>
        <w:t xml:space="preserve">. It indicates that an increase of one cent per oz. in the price of Hunts ketchup is associated with an </w:t>
      </w:r>
      <w:r>
        <w:t>increase</w:t>
      </w:r>
      <w:r>
        <w:t xml:space="preserve"> of $</w:t>
      </w:r>
      <w:r>
        <w:t>12.35</w:t>
      </w:r>
      <w:r>
        <w:t xml:space="preserve"> in the sales amount when controlling for the rest of the variables in the model. </w:t>
      </w:r>
    </w:p>
    <w:p w14:paraId="0F43C4E5" w14:textId="77777777" w:rsidR="00480FF4" w:rsidRDefault="00480FF4" w:rsidP="00480FF4">
      <w:r w:rsidRPr="00A606B8">
        <w:rPr>
          <w:b/>
        </w:rPr>
        <w:t>Goodness of fit:</w:t>
      </w:r>
      <w:r>
        <w:t xml:space="preserve"> </w:t>
      </w:r>
    </w:p>
    <w:p w14:paraId="35E53705" w14:textId="26A54A40" w:rsidR="00480FF4" w:rsidRDefault="00480FF4" w:rsidP="00480FF4">
      <w:r>
        <w:t>Adjusted R-Square is 1.</w:t>
      </w:r>
      <w:r>
        <w:t>37</w:t>
      </w:r>
      <w:r>
        <w:t xml:space="preserve">% which means only 1.13% of the change in sales is being explained by the model.  P-value of the model (Pr &gt; F) is </w:t>
      </w:r>
      <w:r>
        <w:t xml:space="preserve">not </w:t>
      </w:r>
      <w:r>
        <w:t xml:space="preserve">significant at </w:t>
      </w:r>
      <w:r>
        <w:t xml:space="preserve">5%. Therefore, we do not </w:t>
      </w:r>
      <w:r>
        <w:t>reject the null-hypothesis that all Beta coefficients in the model equal to zero. Overall, the model does a very poor job of predicting sales.</w:t>
      </w:r>
    </w:p>
    <w:p w14:paraId="041EEF4D" w14:textId="77777777" w:rsidR="00480FF4" w:rsidRDefault="00480FF4" w:rsidP="00480FF4">
      <w:pPr>
        <w:rPr>
          <w:noProof/>
        </w:rPr>
      </w:pPr>
    </w:p>
    <w:p w14:paraId="3E83C158" w14:textId="464D1E45" w:rsidR="002D42CB" w:rsidRDefault="002D42CB" w:rsidP="00480FF4">
      <w:pPr>
        <w:rPr>
          <w:b/>
        </w:rPr>
      </w:pPr>
      <w:r>
        <w:rPr>
          <w:b/>
        </w:rPr>
        <w:t>BRAND 3</w:t>
      </w:r>
      <w:r>
        <w:rPr>
          <w:b/>
        </w:rPr>
        <w:t>: -</w:t>
      </w:r>
    </w:p>
    <w:p w14:paraId="34F7A0EF" w14:textId="4F589DA1" w:rsidR="002D42CB" w:rsidRDefault="002D42CB" w:rsidP="00480FF4">
      <w:pPr>
        <w:rPr>
          <w:noProof/>
        </w:rPr>
      </w:pPr>
      <w:r w:rsidRPr="002D42CB">
        <w:lastRenderedPageBreak/>
        <w:drawing>
          <wp:inline distT="0" distB="0" distL="0" distR="0" wp14:anchorId="3BC9A7AD" wp14:editId="14AB9520">
            <wp:extent cx="3733683" cy="2598420"/>
            <wp:effectExtent l="0" t="0" r="635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742378" cy="26044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A40C8C" w14:textId="3C53845F" w:rsidR="002D42CB" w:rsidRDefault="002D42CB" w:rsidP="00480FF4">
      <w:pPr>
        <w:rPr>
          <w:noProof/>
        </w:rPr>
      </w:pPr>
      <w:r w:rsidRPr="002D42CB">
        <w:drawing>
          <wp:inline distT="0" distB="0" distL="0" distR="0" wp14:anchorId="1170689A" wp14:editId="1BAEA870">
            <wp:extent cx="3766961" cy="2766060"/>
            <wp:effectExtent l="0" t="0" r="508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780113" cy="27757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CE85E1" w14:textId="77777777" w:rsidR="00480FF4" w:rsidRPr="00A606B8" w:rsidRDefault="00480FF4" w:rsidP="00480FF4">
      <w:pPr>
        <w:rPr>
          <w:b/>
        </w:rPr>
      </w:pPr>
      <w:r>
        <w:rPr>
          <w:b/>
        </w:rPr>
        <w:t>F-test</w:t>
      </w:r>
      <w:r>
        <w:rPr>
          <w:b/>
        </w:rPr>
        <w:br/>
      </w:r>
      <w:r w:rsidRPr="00480FF4">
        <w:t xml:space="preserve">As </w:t>
      </w:r>
      <w:r>
        <w:t xml:space="preserve">p-value is greater than 5%, model is overall not significant for all the independent variables taken together using F-test. </w:t>
      </w:r>
      <w:r>
        <w:br/>
      </w:r>
      <w:r>
        <w:rPr>
          <w:b/>
        </w:rPr>
        <w:br/>
      </w:r>
      <w:r w:rsidRPr="00A606B8">
        <w:rPr>
          <w:b/>
        </w:rPr>
        <w:t>P-value &amp; t-value:</w:t>
      </w:r>
    </w:p>
    <w:p w14:paraId="63F2E62C" w14:textId="6F4596CB" w:rsidR="00480FF4" w:rsidRDefault="00480FF4" w:rsidP="00480FF4">
      <w:r>
        <w:t>No explanatory variable is significant at 95% of Confidence Interval.</w:t>
      </w:r>
    </w:p>
    <w:p w14:paraId="7875133A" w14:textId="77777777" w:rsidR="00480FF4" w:rsidRDefault="00480FF4" w:rsidP="00480FF4">
      <w:pPr>
        <w:rPr>
          <w:b/>
        </w:rPr>
      </w:pPr>
    </w:p>
    <w:p w14:paraId="2D74171C" w14:textId="77777777" w:rsidR="00480FF4" w:rsidRDefault="00480FF4" w:rsidP="00480FF4">
      <w:r w:rsidRPr="00A606B8">
        <w:rPr>
          <w:b/>
        </w:rPr>
        <w:t>Goodness of fit:</w:t>
      </w:r>
      <w:r>
        <w:t xml:space="preserve"> </w:t>
      </w:r>
    </w:p>
    <w:p w14:paraId="59A75D6B" w14:textId="5FD0892B" w:rsidR="00480FF4" w:rsidRDefault="00480FF4" w:rsidP="00480FF4">
      <w:r>
        <w:t>Adju</w:t>
      </w:r>
      <w:r>
        <w:t>sted R-Square is 4</w:t>
      </w:r>
      <w:r>
        <w:t>.</w:t>
      </w:r>
      <w:r>
        <w:t>72% which means only 4.72</w:t>
      </w:r>
      <w:r>
        <w:t xml:space="preserve">% of the change in sales is being explained by the model.  P-value of the model (Pr &gt; F) is not significant at </w:t>
      </w:r>
      <w:r>
        <w:t>5%. Therefore, we do not</w:t>
      </w:r>
      <w:r>
        <w:t xml:space="preserve"> reject the null-</w:t>
      </w:r>
      <w:r>
        <w:lastRenderedPageBreak/>
        <w:t>hypothesis that all Beta coefficients in the model equal to zero. Overall, the model does a very poor job of predicting sales.</w:t>
      </w:r>
    </w:p>
    <w:p w14:paraId="6E8DF4DD" w14:textId="77777777" w:rsidR="00480FF4" w:rsidRDefault="00480FF4" w:rsidP="00480FF4">
      <w:pPr>
        <w:rPr>
          <w:b/>
        </w:rPr>
      </w:pPr>
    </w:p>
    <w:p w14:paraId="770D2843" w14:textId="77777777" w:rsidR="00480FF4" w:rsidRDefault="00480FF4" w:rsidP="00480FF4">
      <w:pPr>
        <w:rPr>
          <w:b/>
        </w:rPr>
      </w:pPr>
    </w:p>
    <w:p w14:paraId="6B0A11EB" w14:textId="56F7AF4E" w:rsidR="002D42CB" w:rsidRDefault="002D42CB" w:rsidP="00480FF4">
      <w:pPr>
        <w:rPr>
          <w:noProof/>
        </w:rPr>
      </w:pPr>
      <w:r>
        <w:rPr>
          <w:b/>
        </w:rPr>
        <w:t>BRAND 4</w:t>
      </w:r>
      <w:r>
        <w:rPr>
          <w:b/>
        </w:rPr>
        <w:t>:</w:t>
      </w:r>
      <w:r>
        <w:rPr>
          <w:b/>
        </w:rPr>
        <w:t xml:space="preserve"> -</w:t>
      </w:r>
    </w:p>
    <w:p w14:paraId="3A58C1F8" w14:textId="7A162235" w:rsidR="002D42CB" w:rsidRDefault="002D42CB" w:rsidP="00480FF4">
      <w:pPr>
        <w:rPr>
          <w:noProof/>
        </w:rPr>
      </w:pPr>
    </w:p>
    <w:p w14:paraId="3E2B374D" w14:textId="2A080133" w:rsidR="002D42CB" w:rsidRDefault="002D42CB" w:rsidP="00480FF4">
      <w:pPr>
        <w:rPr>
          <w:noProof/>
        </w:rPr>
      </w:pPr>
      <w:r w:rsidRPr="002D42CB">
        <w:drawing>
          <wp:inline distT="0" distB="0" distL="0" distR="0" wp14:anchorId="38F064EE" wp14:editId="486DB610">
            <wp:extent cx="3853506" cy="2202180"/>
            <wp:effectExtent l="0" t="0" r="0" b="762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867963" cy="22104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1B3671" w14:textId="668ED1E2" w:rsidR="002D42CB" w:rsidRDefault="002D42CB" w:rsidP="00480FF4">
      <w:pPr>
        <w:rPr>
          <w:noProof/>
        </w:rPr>
      </w:pPr>
      <w:r w:rsidRPr="002D42CB">
        <w:drawing>
          <wp:inline distT="0" distB="0" distL="0" distR="0" wp14:anchorId="1016A9BD" wp14:editId="5E96AFD4">
            <wp:extent cx="3837124" cy="2827020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843938" cy="2832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F02FEF" w14:textId="77777777" w:rsidR="00480FF4" w:rsidRPr="00A606B8" w:rsidRDefault="00480FF4" w:rsidP="00480FF4">
      <w:pPr>
        <w:rPr>
          <w:b/>
        </w:rPr>
      </w:pPr>
      <w:r>
        <w:rPr>
          <w:b/>
        </w:rPr>
        <w:t>F-test</w:t>
      </w:r>
      <w:r>
        <w:rPr>
          <w:b/>
        </w:rPr>
        <w:br/>
      </w:r>
      <w:r w:rsidRPr="00480FF4">
        <w:t xml:space="preserve">As </w:t>
      </w:r>
      <w:r>
        <w:t xml:space="preserve">p-value is greater than 5%, model is overall not significant for all the independent variables taken together using F-test. </w:t>
      </w:r>
      <w:r>
        <w:br/>
      </w:r>
      <w:r>
        <w:rPr>
          <w:b/>
        </w:rPr>
        <w:br/>
      </w:r>
      <w:r w:rsidRPr="00A606B8">
        <w:rPr>
          <w:b/>
        </w:rPr>
        <w:t>P-value &amp; t-value:</w:t>
      </w:r>
    </w:p>
    <w:p w14:paraId="0C6B9488" w14:textId="0D4CACD6" w:rsidR="00480FF4" w:rsidRDefault="004E1263" w:rsidP="00480FF4">
      <w:r>
        <w:lastRenderedPageBreak/>
        <w:t>Only P3 &amp; P4</w:t>
      </w:r>
      <w:r w:rsidR="00480FF4">
        <w:t xml:space="preserve"> is significant at 5% of significance value for the current model of Brand 2. </w:t>
      </w:r>
    </w:p>
    <w:p w14:paraId="162DDB6F" w14:textId="77777777" w:rsidR="00480FF4" w:rsidRDefault="00480FF4" w:rsidP="00480FF4">
      <w:pPr>
        <w:rPr>
          <w:b/>
        </w:rPr>
      </w:pPr>
    </w:p>
    <w:p w14:paraId="7847E360" w14:textId="77777777" w:rsidR="00480FF4" w:rsidRPr="00A606B8" w:rsidRDefault="00480FF4" w:rsidP="00480FF4">
      <w:pPr>
        <w:rPr>
          <w:b/>
        </w:rPr>
      </w:pPr>
      <w:r w:rsidRPr="00A606B8">
        <w:rPr>
          <w:b/>
        </w:rPr>
        <w:t>Coefficients:</w:t>
      </w:r>
    </w:p>
    <w:p w14:paraId="78EAC099" w14:textId="005CBF59" w:rsidR="00480FF4" w:rsidRDefault="00480FF4" w:rsidP="00480FF4">
      <w:r>
        <w:t>The coefficient for P</w:t>
      </w:r>
      <w:r w:rsidR="004E1263">
        <w:t>3</w:t>
      </w:r>
      <w:r>
        <w:t xml:space="preserve"> is </w:t>
      </w:r>
      <w:r w:rsidR="004E1263">
        <w:t>-10.74 and P4 is 2.88</w:t>
      </w:r>
      <w:r>
        <w:t>. It indicates that an increase of one cent per oz. in the price of Hunts ketchup is associated with an increase of $</w:t>
      </w:r>
      <w:r w:rsidR="004E1263">
        <w:t>10.74</w:t>
      </w:r>
      <w:r>
        <w:t xml:space="preserve"> </w:t>
      </w:r>
      <w:r w:rsidR="004E1263">
        <w:t xml:space="preserve">&amp; </w:t>
      </w:r>
      <w:r w:rsidR="004E1263">
        <w:t>$</w:t>
      </w:r>
      <w:r w:rsidR="004E1263">
        <w:t xml:space="preserve">2.88 respectively </w:t>
      </w:r>
      <w:r>
        <w:t>in the sales amount when controlling for the rest of the variables in the model</w:t>
      </w:r>
      <w:r w:rsidR="004E1263">
        <w:t xml:space="preserve"> individually</w:t>
      </w:r>
      <w:r>
        <w:t xml:space="preserve">. </w:t>
      </w:r>
    </w:p>
    <w:p w14:paraId="60EBAEFB" w14:textId="77777777" w:rsidR="00480FF4" w:rsidRDefault="00480FF4" w:rsidP="00480FF4">
      <w:r w:rsidRPr="00A606B8">
        <w:rPr>
          <w:b/>
        </w:rPr>
        <w:t>Goodness of fit:</w:t>
      </w:r>
      <w:r>
        <w:t xml:space="preserve"> </w:t>
      </w:r>
    </w:p>
    <w:p w14:paraId="4CA4C7B2" w14:textId="0E1724A1" w:rsidR="00480FF4" w:rsidRDefault="00480FF4" w:rsidP="00480FF4">
      <w:r>
        <w:t>Adju</w:t>
      </w:r>
      <w:r w:rsidR="004E1263">
        <w:t>sted R-Square is 6.75</w:t>
      </w:r>
      <w:r>
        <w:t xml:space="preserve">% which means only </w:t>
      </w:r>
      <w:r w:rsidR="004E1263">
        <w:t>6.75</w:t>
      </w:r>
      <w:r>
        <w:t>% of the change in sales is being explained by the model.  P-value of the model (Pr &gt; F) is not significant at 5%. Therefore, we do not reject the null-hypothesis that all Beta coefficients in the model equal to zero. Overall, the model does a very poor job of predicting sales.</w:t>
      </w:r>
    </w:p>
    <w:p w14:paraId="6B59D533" w14:textId="261D671A" w:rsidR="002D42CB" w:rsidRDefault="002D42CB" w:rsidP="00480FF4">
      <w:bookmarkStart w:id="0" w:name="_GoBack"/>
      <w:bookmarkEnd w:id="0"/>
    </w:p>
    <w:sectPr w:rsidR="002D42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0E0765" w14:textId="77777777" w:rsidR="00AC2985" w:rsidRDefault="00AC2985" w:rsidP="00503B98">
      <w:pPr>
        <w:spacing w:after="0" w:line="240" w:lineRule="auto"/>
      </w:pPr>
      <w:r>
        <w:separator/>
      </w:r>
    </w:p>
  </w:endnote>
  <w:endnote w:type="continuationSeparator" w:id="0">
    <w:p w14:paraId="108616B6" w14:textId="77777777" w:rsidR="00AC2985" w:rsidRDefault="00AC2985" w:rsidP="00503B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8D3D73" w14:textId="77777777" w:rsidR="00AC2985" w:rsidRDefault="00AC2985" w:rsidP="00503B98">
      <w:pPr>
        <w:spacing w:after="0" w:line="240" w:lineRule="auto"/>
      </w:pPr>
      <w:r>
        <w:separator/>
      </w:r>
    </w:p>
  </w:footnote>
  <w:footnote w:type="continuationSeparator" w:id="0">
    <w:p w14:paraId="3E10AAC7" w14:textId="77777777" w:rsidR="00AC2985" w:rsidRDefault="00AC2985" w:rsidP="00503B9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AE5478"/>
    <w:multiLevelType w:val="hybridMultilevel"/>
    <w:tmpl w:val="C00ABC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C1F536C"/>
    <w:multiLevelType w:val="hybridMultilevel"/>
    <w:tmpl w:val="08CE3440"/>
    <w:lvl w:ilvl="0" w:tplc="29147168">
      <w:start w:val="3"/>
      <w:numFmt w:val="lowerLetter"/>
      <w:lvlText w:val="%1)"/>
      <w:lvlJc w:val="left"/>
      <w:pPr>
        <w:ind w:left="1080" w:hanging="360"/>
      </w:pPr>
      <w:rPr>
        <w:rFonts w:ascii="Courier New" w:hAnsi="Courier New" w:cs="Courier New" w:hint="default"/>
        <w:b w:val="0"/>
        <w:color w:val="000000" w:themeColor="text1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D1C386B"/>
    <w:multiLevelType w:val="hybridMultilevel"/>
    <w:tmpl w:val="7A08E7B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5110105"/>
    <w:multiLevelType w:val="hybridMultilevel"/>
    <w:tmpl w:val="E79A89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79F1DDF"/>
    <w:multiLevelType w:val="hybridMultilevel"/>
    <w:tmpl w:val="27C89B1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AF269F0"/>
    <w:multiLevelType w:val="hybridMultilevel"/>
    <w:tmpl w:val="863AEA9C"/>
    <w:lvl w:ilvl="0" w:tplc="57E07F00">
      <w:start w:val="1"/>
      <w:numFmt w:val="lowerLetter"/>
      <w:lvlText w:val="%1)"/>
      <w:lvlJc w:val="left"/>
      <w:pPr>
        <w:ind w:left="720" w:hanging="360"/>
      </w:pPr>
      <w:rPr>
        <w:rFonts w:hint="default"/>
        <w:color w:val="008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5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xMDQzNDE0NzQ2tjRR0lEKTi0uzszPAykwrAUAmpb5VCwAAAA="/>
  </w:docVars>
  <w:rsids>
    <w:rsidRoot w:val="005C497D"/>
    <w:rsid w:val="00007FA2"/>
    <w:rsid w:val="00045A25"/>
    <w:rsid w:val="000B0CD9"/>
    <w:rsid w:val="001105BD"/>
    <w:rsid w:val="00126028"/>
    <w:rsid w:val="001715CB"/>
    <w:rsid w:val="001F3E91"/>
    <w:rsid w:val="0021718F"/>
    <w:rsid w:val="00234EEF"/>
    <w:rsid w:val="002610AA"/>
    <w:rsid w:val="002A1BCA"/>
    <w:rsid w:val="002A3583"/>
    <w:rsid w:val="002D42CB"/>
    <w:rsid w:val="00311735"/>
    <w:rsid w:val="00394B48"/>
    <w:rsid w:val="003B6F44"/>
    <w:rsid w:val="00463F5B"/>
    <w:rsid w:val="00466067"/>
    <w:rsid w:val="00480FF4"/>
    <w:rsid w:val="004A22AF"/>
    <w:rsid w:val="004A5DC1"/>
    <w:rsid w:val="004E1263"/>
    <w:rsid w:val="00503B98"/>
    <w:rsid w:val="00523E3D"/>
    <w:rsid w:val="00525206"/>
    <w:rsid w:val="005C497D"/>
    <w:rsid w:val="005E4232"/>
    <w:rsid w:val="006451B1"/>
    <w:rsid w:val="006D30E0"/>
    <w:rsid w:val="00734E45"/>
    <w:rsid w:val="0074444A"/>
    <w:rsid w:val="00776C6B"/>
    <w:rsid w:val="00786A15"/>
    <w:rsid w:val="007C05CC"/>
    <w:rsid w:val="00813E32"/>
    <w:rsid w:val="0083209A"/>
    <w:rsid w:val="00870D56"/>
    <w:rsid w:val="008A1F2D"/>
    <w:rsid w:val="008C169B"/>
    <w:rsid w:val="008E5DCF"/>
    <w:rsid w:val="009366C1"/>
    <w:rsid w:val="00945AC4"/>
    <w:rsid w:val="00946300"/>
    <w:rsid w:val="009625CD"/>
    <w:rsid w:val="009648BF"/>
    <w:rsid w:val="009C5069"/>
    <w:rsid w:val="00A606B8"/>
    <w:rsid w:val="00A745CB"/>
    <w:rsid w:val="00A95010"/>
    <w:rsid w:val="00AC2985"/>
    <w:rsid w:val="00AF3E5F"/>
    <w:rsid w:val="00AF6E7E"/>
    <w:rsid w:val="00B20BDA"/>
    <w:rsid w:val="00B70F8F"/>
    <w:rsid w:val="00C0273F"/>
    <w:rsid w:val="00C53ED8"/>
    <w:rsid w:val="00CD6380"/>
    <w:rsid w:val="00CF7573"/>
    <w:rsid w:val="00D13D06"/>
    <w:rsid w:val="00D911AB"/>
    <w:rsid w:val="00DA0D27"/>
    <w:rsid w:val="00DE4744"/>
    <w:rsid w:val="00DF74B9"/>
    <w:rsid w:val="00E20FDC"/>
    <w:rsid w:val="00E3292D"/>
    <w:rsid w:val="00E92C8A"/>
    <w:rsid w:val="00EB75CC"/>
    <w:rsid w:val="00ED229D"/>
    <w:rsid w:val="00F13026"/>
    <w:rsid w:val="00F2281D"/>
    <w:rsid w:val="00F57F09"/>
    <w:rsid w:val="00F97E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D0DC99"/>
  <w15:docId w15:val="{81AC5248-77F1-4C65-B5F5-F6D3FE8B92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C497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03B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3B98"/>
  </w:style>
  <w:style w:type="paragraph" w:styleId="Footer">
    <w:name w:val="footer"/>
    <w:basedOn w:val="Normal"/>
    <w:link w:val="FooterChar"/>
    <w:uiPriority w:val="99"/>
    <w:unhideWhenUsed/>
    <w:rsid w:val="00503B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3B98"/>
  </w:style>
  <w:style w:type="paragraph" w:styleId="BalloonText">
    <w:name w:val="Balloon Text"/>
    <w:basedOn w:val="Normal"/>
    <w:link w:val="BalloonTextChar"/>
    <w:uiPriority w:val="99"/>
    <w:semiHidden/>
    <w:unhideWhenUsed/>
    <w:rsid w:val="00D911A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11A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image" Target="media/image3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20</Pages>
  <Words>1491</Words>
  <Characters>8503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TD</Company>
  <LinksUpToDate>false</LinksUpToDate>
  <CharactersWithSpaces>9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rthi, B P</dc:creator>
  <cp:lastModifiedBy>pooja.arora87@gmail.com</cp:lastModifiedBy>
  <cp:revision>3</cp:revision>
  <cp:lastPrinted>2015-09-01T16:49:00Z</cp:lastPrinted>
  <dcterms:created xsi:type="dcterms:W3CDTF">2018-09-04T20:05:00Z</dcterms:created>
  <dcterms:modified xsi:type="dcterms:W3CDTF">2018-09-04T20:51:00Z</dcterms:modified>
</cp:coreProperties>
</file>